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83385" w14:textId="77777777" w:rsidR="00080A7D" w:rsidRDefault="00080A7D" w:rsidP="00080A7D">
      <w:pPr>
        <w:jc w:val="center"/>
        <w:rPr>
          <w:b/>
          <w:sz w:val="44"/>
          <w:szCs w:val="32"/>
        </w:rPr>
      </w:pPr>
      <w:r>
        <w:rPr>
          <w:b/>
          <w:sz w:val="44"/>
          <w:szCs w:val="32"/>
        </w:rPr>
        <w:t>Homework-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80A7D" w14:paraId="27AB7137" w14:textId="77777777" w:rsidTr="00812EB0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2D5D5CA5" w14:textId="77777777" w:rsidR="00080A7D" w:rsidRPr="00726C36" w:rsidRDefault="00080A7D" w:rsidP="00812EB0">
            <w:pPr>
              <w:rPr>
                <w:color w:val="000000" w:themeColor="text1"/>
                <w:sz w:val="12"/>
                <w:szCs w:val="12"/>
              </w:rPr>
            </w:pPr>
          </w:p>
          <w:p w14:paraId="71B7EBEC" w14:textId="5F61D18F" w:rsidR="00080A7D" w:rsidRDefault="00080A7D" w:rsidP="00812EB0">
            <w:pPr>
              <w:rPr>
                <w:color w:val="000000" w:themeColor="text1"/>
                <w:sz w:val="28"/>
                <w:szCs w:val="32"/>
              </w:rPr>
            </w:pPr>
            <w:r w:rsidRPr="00D4017A">
              <w:rPr>
                <w:color w:val="000000" w:themeColor="text1"/>
                <w:sz w:val="28"/>
                <w:szCs w:val="32"/>
              </w:rPr>
              <w:t>Team#: _</w:t>
            </w:r>
            <w:r w:rsidR="006F64A8">
              <w:rPr>
                <w:color w:val="000000" w:themeColor="text1"/>
                <w:sz w:val="28"/>
                <w:szCs w:val="32"/>
              </w:rPr>
              <w:t>6</w:t>
            </w:r>
            <w:r w:rsidRPr="00D4017A">
              <w:rPr>
                <w:color w:val="000000" w:themeColor="text1"/>
                <w:sz w:val="28"/>
                <w:szCs w:val="32"/>
              </w:rPr>
              <w:t xml:space="preserve">__ </w:t>
            </w:r>
          </w:p>
          <w:p w14:paraId="37E2AF9A" w14:textId="77777777" w:rsidR="00080A7D" w:rsidRPr="00D4017A" w:rsidRDefault="00080A7D" w:rsidP="00812EB0">
            <w:pPr>
              <w:rPr>
                <w:color w:val="000000" w:themeColor="text1"/>
                <w:sz w:val="28"/>
                <w:szCs w:val="32"/>
              </w:rPr>
            </w:pPr>
          </w:p>
          <w:p w14:paraId="0E776BF5" w14:textId="6CD2CF98" w:rsidR="00080A7D" w:rsidRPr="00D4017A" w:rsidRDefault="00080A7D" w:rsidP="00812EB0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1:___</w:t>
            </w:r>
            <w:r w:rsidR="006F64A8">
              <w:rPr>
                <w:color w:val="000000" w:themeColor="text1"/>
                <w:sz w:val="26"/>
                <w:szCs w:val="26"/>
              </w:rPr>
              <w:t>Luis</w:t>
            </w:r>
            <w:r w:rsidRPr="00D4017A">
              <w:rPr>
                <w:color w:val="000000" w:themeColor="text1"/>
                <w:sz w:val="26"/>
                <w:szCs w:val="26"/>
              </w:rPr>
              <w:t>__</w:t>
            </w:r>
            <w:r w:rsidR="0089488F">
              <w:rPr>
                <w:color w:val="000000" w:themeColor="text1"/>
                <w:sz w:val="26"/>
                <w:szCs w:val="26"/>
              </w:rPr>
              <w:t>Fuentes</w:t>
            </w:r>
            <w:r w:rsidRPr="00D4017A">
              <w:rPr>
                <w:color w:val="000000" w:themeColor="text1"/>
                <w:sz w:val="26"/>
                <w:szCs w:val="26"/>
              </w:rPr>
              <w:t>___________Member’s Contribution (in %) _</w:t>
            </w:r>
            <w:r w:rsidR="0089488F">
              <w:rPr>
                <w:color w:val="000000" w:themeColor="text1"/>
                <w:sz w:val="26"/>
                <w:szCs w:val="26"/>
              </w:rPr>
              <w:t>33</w:t>
            </w:r>
            <w:r w:rsidRPr="00D4017A">
              <w:rPr>
                <w:color w:val="000000" w:themeColor="text1"/>
                <w:sz w:val="26"/>
                <w:szCs w:val="26"/>
              </w:rPr>
              <w:t>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14:paraId="167554A6" w14:textId="56034487" w:rsidR="00080A7D" w:rsidRPr="00D4017A" w:rsidRDefault="00080A7D" w:rsidP="00812EB0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2:___</w:t>
            </w:r>
            <w:r w:rsidR="0089488F">
              <w:rPr>
                <w:color w:val="000000" w:themeColor="text1"/>
                <w:sz w:val="26"/>
                <w:szCs w:val="26"/>
              </w:rPr>
              <w:t>Bhagwat Dhakal</w:t>
            </w:r>
            <w:r w:rsidRPr="00D4017A">
              <w:rPr>
                <w:color w:val="000000" w:themeColor="text1"/>
                <w:sz w:val="26"/>
                <w:szCs w:val="26"/>
              </w:rPr>
              <w:t>_</w:t>
            </w:r>
            <w:r w:rsidR="0089488F">
              <w:rPr>
                <w:color w:val="000000" w:themeColor="text1"/>
                <w:sz w:val="26"/>
                <w:szCs w:val="26"/>
              </w:rPr>
              <w:t xml:space="preserve"> </w:t>
            </w:r>
            <w:r w:rsidRPr="00D4017A">
              <w:rPr>
                <w:color w:val="000000" w:themeColor="text1"/>
                <w:sz w:val="26"/>
                <w:szCs w:val="26"/>
              </w:rPr>
              <w:t>________Member’s Contribution (in %) _</w:t>
            </w:r>
            <w:r w:rsidR="0089488F">
              <w:rPr>
                <w:color w:val="000000" w:themeColor="text1"/>
                <w:sz w:val="26"/>
                <w:szCs w:val="26"/>
              </w:rPr>
              <w:t>33</w:t>
            </w:r>
            <w:r w:rsidRPr="00D4017A">
              <w:rPr>
                <w:color w:val="000000" w:themeColor="text1"/>
                <w:sz w:val="26"/>
                <w:szCs w:val="26"/>
              </w:rPr>
              <w:t>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14:paraId="2E3D1216" w14:textId="7FE805DF" w:rsidR="00080A7D" w:rsidRDefault="00080A7D" w:rsidP="00812EB0">
            <w:pPr>
              <w:rPr>
                <w:color w:val="000000" w:themeColor="text1"/>
                <w:sz w:val="24"/>
                <w:szCs w:val="24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3:___</w:t>
            </w:r>
            <w:r w:rsidR="0089488F">
              <w:rPr>
                <w:color w:val="000000" w:themeColor="text1"/>
                <w:sz w:val="26"/>
                <w:szCs w:val="26"/>
              </w:rPr>
              <w:t>Ishmam Rahman</w:t>
            </w:r>
            <w:r w:rsidRPr="00D4017A">
              <w:rPr>
                <w:color w:val="000000" w:themeColor="text1"/>
                <w:sz w:val="26"/>
                <w:szCs w:val="26"/>
              </w:rPr>
              <w:t>_________Member’s Contribution (in %) _</w:t>
            </w:r>
            <w:r w:rsidR="0089488F">
              <w:rPr>
                <w:color w:val="000000" w:themeColor="text1"/>
                <w:sz w:val="26"/>
                <w:szCs w:val="26"/>
              </w:rPr>
              <w:t>33</w:t>
            </w:r>
            <w:r w:rsidRPr="00D4017A">
              <w:rPr>
                <w:color w:val="000000" w:themeColor="text1"/>
                <w:sz w:val="26"/>
                <w:szCs w:val="26"/>
              </w:rPr>
              <w:t>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14:paraId="77EBAF27" w14:textId="77777777" w:rsidR="00080A7D" w:rsidRPr="00670488" w:rsidRDefault="00080A7D" w:rsidP="00812EB0">
            <w:pPr>
              <w:rPr>
                <w:color w:val="000000" w:themeColor="text1"/>
                <w:sz w:val="12"/>
                <w:szCs w:val="12"/>
              </w:rPr>
            </w:pPr>
          </w:p>
        </w:tc>
      </w:tr>
      <w:tr w:rsidR="00080A7D" w14:paraId="166EC4BC" w14:textId="77777777" w:rsidTr="00812EB0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7723232B" w14:textId="77777777" w:rsidR="00080A7D" w:rsidRPr="00726C36" w:rsidRDefault="00080A7D" w:rsidP="00812EB0">
            <w:pPr>
              <w:jc w:val="both"/>
              <w:rPr>
                <w:b/>
                <w:sz w:val="12"/>
                <w:szCs w:val="12"/>
              </w:rPr>
            </w:pPr>
          </w:p>
          <w:p w14:paraId="1A0920CF" w14:textId="77777777" w:rsidR="00080A7D" w:rsidRPr="002D6717" w:rsidRDefault="00080A7D" w:rsidP="00812EB0">
            <w:pPr>
              <w:jc w:val="both"/>
              <w:rPr>
                <w:b/>
                <w:sz w:val="28"/>
                <w:szCs w:val="24"/>
              </w:rPr>
            </w:pPr>
            <w:r w:rsidRPr="002D6717">
              <w:rPr>
                <w:b/>
                <w:sz w:val="28"/>
                <w:szCs w:val="24"/>
              </w:rPr>
              <w:t>Submission</w:t>
            </w:r>
          </w:p>
          <w:p w14:paraId="6B3C6629" w14:textId="77777777" w:rsidR="00080A7D" w:rsidRPr="002D6717" w:rsidRDefault="00080A7D" w:rsidP="00080A7D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2D6717">
              <w:rPr>
                <w:sz w:val="28"/>
                <w:szCs w:val="24"/>
              </w:rPr>
              <w:t>Answer the following questions</w:t>
            </w:r>
          </w:p>
          <w:p w14:paraId="07281F3F" w14:textId="77777777" w:rsidR="00080A7D" w:rsidRDefault="00080A7D" w:rsidP="00080A7D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E9659B">
              <w:rPr>
                <w:b/>
                <w:sz w:val="28"/>
                <w:szCs w:val="24"/>
              </w:rPr>
              <w:t>Problem-1</w:t>
            </w:r>
            <w:r>
              <w:rPr>
                <w:b/>
                <w:sz w:val="28"/>
                <w:szCs w:val="24"/>
              </w:rPr>
              <w:t xml:space="preserve"> and Problem-2</w:t>
            </w:r>
            <w:r w:rsidRPr="00E9659B">
              <w:rPr>
                <w:b/>
                <w:sz w:val="28"/>
                <w:szCs w:val="24"/>
              </w:rPr>
              <w:t xml:space="preserve">: </w:t>
            </w:r>
            <w:r>
              <w:rPr>
                <w:sz w:val="28"/>
                <w:szCs w:val="24"/>
              </w:rPr>
              <w:t>Rename your doc file “</w:t>
            </w:r>
            <w:r w:rsidRPr="002D6717">
              <w:rPr>
                <w:sz w:val="28"/>
                <w:szCs w:val="24"/>
              </w:rPr>
              <w:t>“HW</w:t>
            </w:r>
            <w:r>
              <w:rPr>
                <w:sz w:val="28"/>
                <w:szCs w:val="24"/>
              </w:rPr>
              <w:t>8_</w:t>
            </w:r>
            <w:r w:rsidRPr="002D6717">
              <w:rPr>
                <w:sz w:val="28"/>
                <w:szCs w:val="24"/>
              </w:rPr>
              <w:t>Your</w:t>
            </w:r>
            <w:r>
              <w:rPr>
                <w:sz w:val="28"/>
                <w:szCs w:val="24"/>
              </w:rPr>
              <w:t>Team#” (e.g., HW8_Team1.doc</w:t>
            </w:r>
            <w:r w:rsidRPr="002D6717">
              <w:rPr>
                <w:sz w:val="28"/>
                <w:szCs w:val="24"/>
              </w:rPr>
              <w:t>)</w:t>
            </w:r>
            <w:r>
              <w:rPr>
                <w:sz w:val="28"/>
                <w:szCs w:val="24"/>
              </w:rPr>
              <w:t>.</w:t>
            </w:r>
          </w:p>
          <w:p w14:paraId="29435A2D" w14:textId="77777777" w:rsidR="00DA2816" w:rsidRDefault="00080A7D" w:rsidP="00DA2816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Problem-3 </w:t>
            </w:r>
            <w:r>
              <w:rPr>
                <w:sz w:val="28"/>
                <w:szCs w:val="24"/>
              </w:rPr>
              <w:t>Rename your R file “</w:t>
            </w:r>
            <w:r w:rsidRPr="002D6717">
              <w:rPr>
                <w:sz w:val="28"/>
                <w:szCs w:val="24"/>
              </w:rPr>
              <w:t>“HW</w:t>
            </w:r>
            <w:r w:rsidR="00DA2816">
              <w:rPr>
                <w:sz w:val="28"/>
                <w:szCs w:val="24"/>
              </w:rPr>
              <w:t>9</w:t>
            </w:r>
            <w:r>
              <w:rPr>
                <w:sz w:val="28"/>
                <w:szCs w:val="24"/>
              </w:rPr>
              <w:t>_</w:t>
            </w:r>
            <w:r w:rsidRPr="002D6717">
              <w:rPr>
                <w:sz w:val="28"/>
                <w:szCs w:val="24"/>
              </w:rPr>
              <w:t>Your</w:t>
            </w:r>
            <w:r>
              <w:rPr>
                <w:sz w:val="28"/>
                <w:szCs w:val="24"/>
              </w:rPr>
              <w:t xml:space="preserve">Team#” </w:t>
            </w:r>
            <w:r w:rsidR="00DA2816">
              <w:rPr>
                <w:sz w:val="28"/>
                <w:szCs w:val="24"/>
              </w:rPr>
              <w:t>HW9_Team1.rmd/HW9_Team1</w:t>
            </w:r>
            <w:r w:rsidR="00DA2816">
              <w:rPr>
                <w:sz w:val="28"/>
                <w:szCs w:val="28"/>
              </w:rPr>
              <w:t>.ipynb</w:t>
            </w:r>
            <w:r w:rsidR="00DA2816" w:rsidRPr="002D6717">
              <w:rPr>
                <w:sz w:val="28"/>
                <w:szCs w:val="24"/>
              </w:rPr>
              <w:t>)</w:t>
            </w:r>
            <w:r w:rsidR="00DA2816">
              <w:rPr>
                <w:sz w:val="28"/>
                <w:szCs w:val="24"/>
              </w:rPr>
              <w:t>.</w:t>
            </w:r>
          </w:p>
          <w:p w14:paraId="17E74339" w14:textId="77777777" w:rsidR="00DA2816" w:rsidRDefault="00DA2816" w:rsidP="00DA2816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Upload the files to Canvas.</w:t>
            </w:r>
          </w:p>
          <w:p w14:paraId="1E0A9124" w14:textId="77777777" w:rsidR="00080A7D" w:rsidRPr="00585CB9" w:rsidRDefault="00080A7D" w:rsidP="00812EB0">
            <w:pPr>
              <w:rPr>
                <w:sz w:val="12"/>
                <w:szCs w:val="12"/>
              </w:rPr>
            </w:pPr>
          </w:p>
        </w:tc>
      </w:tr>
    </w:tbl>
    <w:p w14:paraId="327E0BAE" w14:textId="77777777" w:rsidR="00080A7D" w:rsidRPr="00080A7D" w:rsidRDefault="00080A7D" w:rsidP="004A3307">
      <w:pPr>
        <w:spacing w:after="0" w:line="240" w:lineRule="auto"/>
        <w:jc w:val="both"/>
        <w:rPr>
          <w:b/>
          <w:sz w:val="12"/>
          <w:szCs w:val="12"/>
        </w:rPr>
      </w:pPr>
    </w:p>
    <w:p w14:paraId="2892F292" w14:textId="77777777" w:rsidR="00343EF5" w:rsidRPr="00080A7D" w:rsidRDefault="00343EF5" w:rsidP="00080A7D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P</w:t>
      </w:r>
      <w:r w:rsidR="007A080E" w:rsidRPr="00080A7D">
        <w:rPr>
          <w:rFonts w:cstheme="minorHAnsi"/>
          <w:b/>
          <w:sz w:val="28"/>
          <w:szCs w:val="28"/>
        </w:rPr>
        <w:t>roblem-1: K-Means Clustering</w:t>
      </w:r>
      <w:r w:rsidR="00BF7E2E" w:rsidRPr="00080A7D">
        <w:rPr>
          <w:rFonts w:cstheme="minorHAnsi"/>
          <w:b/>
          <w:sz w:val="28"/>
          <w:szCs w:val="28"/>
        </w:rPr>
        <w:t xml:space="preserve"> [</w:t>
      </w:r>
      <w:r w:rsidR="00402A28" w:rsidRPr="00080A7D">
        <w:rPr>
          <w:rFonts w:cstheme="minorHAnsi"/>
          <w:b/>
          <w:sz w:val="28"/>
          <w:szCs w:val="28"/>
        </w:rPr>
        <w:t>30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14:paraId="28709525" w14:textId="77777777" w:rsidR="00AB3FAE" w:rsidRPr="00080A7D" w:rsidRDefault="00AB3FAE" w:rsidP="00080A7D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Suppose that the data mining task is to cluster the following points (with (x, y) representing location): P1(20, 100), P2(20, 50), P3(80, 40), P4(50, 80), P5(70, 50), P6(60, 40), P7(10, 20), P8(40, 90). The distance function is Euclidean distance. </w:t>
      </w:r>
    </w:p>
    <w:p w14:paraId="02167893" w14:textId="77777777"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Suppose initially centroids are P1, P4, and P7. Use the k-means algorithm to compute: </w:t>
      </w:r>
    </w:p>
    <w:p w14:paraId="331C417F" w14:textId="77777777" w:rsidR="00AB3FAE" w:rsidRPr="00080A7D" w:rsidRDefault="00072227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The three clusters (K</w:t>
      </w:r>
      <w:r w:rsidR="00AB3FAE" w:rsidRPr="00080A7D">
        <w:rPr>
          <w:rFonts w:cstheme="minorHAnsi"/>
          <w:b/>
          <w:sz w:val="28"/>
          <w:szCs w:val="28"/>
        </w:rPr>
        <w:t xml:space="preserve"> = 3) and their centers after the </w:t>
      </w:r>
      <w:r w:rsidR="00AB3FAE" w:rsidRPr="00080A7D">
        <w:rPr>
          <w:rFonts w:cstheme="minorHAnsi"/>
          <w:b/>
          <w:color w:val="FF0000"/>
          <w:sz w:val="28"/>
          <w:szCs w:val="28"/>
        </w:rPr>
        <w:t>first iteration</w:t>
      </w:r>
      <w:r w:rsidR="00AB3FAE" w:rsidRPr="00080A7D">
        <w:rPr>
          <w:rFonts w:cstheme="minorHAnsi"/>
          <w:b/>
          <w:sz w:val="28"/>
          <w:szCs w:val="28"/>
        </w:rPr>
        <w:t>. Compute the total Sum of Squar</w:t>
      </w:r>
      <w:r w:rsidR="00BF7E2E" w:rsidRPr="00080A7D">
        <w:rPr>
          <w:rFonts w:cstheme="minorHAnsi"/>
          <w:b/>
          <w:sz w:val="28"/>
          <w:szCs w:val="28"/>
        </w:rPr>
        <w:t>ed Error for this iteration.  [1</w:t>
      </w:r>
      <w:r w:rsidR="00AB3FAE" w:rsidRPr="00080A7D">
        <w:rPr>
          <w:rFonts w:cstheme="minorHAnsi"/>
          <w:b/>
          <w:sz w:val="28"/>
          <w:szCs w:val="28"/>
        </w:rPr>
        <w:t>0 points]</w:t>
      </w:r>
    </w:p>
    <w:p w14:paraId="631060CE" w14:textId="77777777" w:rsidR="003B29E6" w:rsidRDefault="00AB3FAE" w:rsidP="003B29E6">
      <w:pPr>
        <w:pStyle w:val="NoSpacing"/>
      </w:pPr>
      <w:r w:rsidRPr="00080A7D">
        <w:rPr>
          <w:rFonts w:cstheme="minorHAnsi"/>
          <w:sz w:val="28"/>
          <w:szCs w:val="28"/>
        </w:rPr>
        <w:t>Answer:</w:t>
      </w:r>
      <w:r w:rsidR="003B29E6">
        <w:rPr>
          <w:rFonts w:cstheme="minorHAnsi"/>
          <w:sz w:val="28"/>
          <w:szCs w:val="28"/>
        </w:rPr>
        <w:br/>
      </w:r>
      <w:r w:rsidR="003B29E6">
        <w:t>Part 1: First Iteration</w:t>
      </w:r>
    </w:p>
    <w:p w14:paraId="065EBA8C" w14:textId="77777777" w:rsidR="003B29E6" w:rsidRDefault="003B29E6" w:rsidP="003B29E6">
      <w:pPr>
        <w:pStyle w:val="NoSpacing"/>
      </w:pPr>
    </w:p>
    <w:p w14:paraId="7B273C10" w14:textId="77777777" w:rsidR="003B29E6" w:rsidRDefault="003B29E6" w:rsidP="003B29E6">
      <w:pPr>
        <w:pStyle w:val="NoSpacing"/>
      </w:pPr>
      <w:r>
        <w:t>C1: P1(20, 100)</w:t>
      </w:r>
    </w:p>
    <w:p w14:paraId="2B381C4A" w14:textId="77777777" w:rsidR="003B29E6" w:rsidRDefault="003B29E6" w:rsidP="003B29E6">
      <w:pPr>
        <w:pStyle w:val="NoSpacing"/>
      </w:pPr>
      <w:r>
        <w:t>C2: P4(50, 80)</w:t>
      </w:r>
    </w:p>
    <w:p w14:paraId="22A1FAB5" w14:textId="77777777" w:rsidR="003B29E6" w:rsidRDefault="003B29E6" w:rsidP="003B29E6">
      <w:pPr>
        <w:pStyle w:val="NoSpacing"/>
      </w:pPr>
      <w:r>
        <w:t>C3: P7(10, 20)</w:t>
      </w:r>
    </w:p>
    <w:p w14:paraId="3B1BB198" w14:textId="77777777" w:rsidR="003B29E6" w:rsidRDefault="003B29E6" w:rsidP="003B29E6">
      <w:pPr>
        <w:pStyle w:val="NoSpacing"/>
      </w:pPr>
      <w:r>
        <w:t>Calculating distances</w:t>
      </w:r>
    </w:p>
    <w:p w14:paraId="3078E4C5" w14:textId="77777777" w:rsidR="003B29E6" w:rsidRDefault="003B29E6" w:rsidP="003B29E6">
      <w:pPr>
        <w:pStyle w:val="NoSpacing"/>
      </w:pPr>
    </w:p>
    <w:p w14:paraId="28ED1729" w14:textId="77777777" w:rsidR="003B29E6" w:rsidRDefault="003B29E6" w:rsidP="003B29E6">
      <w:pPr>
        <w:pStyle w:val="NoSpacing"/>
      </w:pPr>
      <w:r>
        <w:t>1. P1(20, 100):</w:t>
      </w:r>
    </w:p>
    <w:p w14:paraId="2A9E3F36" w14:textId="77777777" w:rsidR="003B29E6" w:rsidRDefault="003B29E6" w:rsidP="003B29E6">
      <w:pPr>
        <w:pStyle w:val="NoSpacing"/>
      </w:pPr>
      <w:r>
        <w:t xml:space="preserve">   - Distance to C1: 0</w:t>
      </w:r>
    </w:p>
    <w:p w14:paraId="13EBC0C1" w14:textId="77777777" w:rsidR="003B29E6" w:rsidRDefault="003B29E6" w:rsidP="003B29E6">
      <w:pPr>
        <w:pStyle w:val="NoSpacing"/>
      </w:pPr>
      <w:r>
        <w:t xml:space="preserve">   - Distance to C2: sqrt(50-20)^2 + (80-100)^2) = sqrt(900 + 400) = sqrt(1300) = 36.06</w:t>
      </w:r>
    </w:p>
    <w:p w14:paraId="564E6030" w14:textId="77777777" w:rsidR="003B29E6" w:rsidRDefault="003B29E6" w:rsidP="003B29E6">
      <w:pPr>
        <w:pStyle w:val="NoSpacing"/>
      </w:pPr>
      <w:r>
        <w:t xml:space="preserve">   - Distance to C3: 80.62</w:t>
      </w:r>
    </w:p>
    <w:p w14:paraId="17CCF47F" w14:textId="77777777" w:rsidR="003B29E6" w:rsidRDefault="003B29E6" w:rsidP="003B29E6">
      <w:pPr>
        <w:pStyle w:val="NoSpacing"/>
      </w:pPr>
      <w:r>
        <w:t xml:space="preserve">   - Closest: C1</w:t>
      </w:r>
    </w:p>
    <w:p w14:paraId="2CCC648F" w14:textId="77777777" w:rsidR="003B29E6" w:rsidRDefault="003B29E6" w:rsidP="003B29E6">
      <w:pPr>
        <w:pStyle w:val="NoSpacing"/>
      </w:pPr>
    </w:p>
    <w:p w14:paraId="383A932C" w14:textId="77777777" w:rsidR="003B29E6" w:rsidRDefault="003B29E6" w:rsidP="003B29E6">
      <w:pPr>
        <w:pStyle w:val="NoSpacing"/>
      </w:pPr>
      <w:r>
        <w:lastRenderedPageBreak/>
        <w:t>2. P2(20, 50):</w:t>
      </w:r>
    </w:p>
    <w:p w14:paraId="3A2CD4EE" w14:textId="77777777" w:rsidR="003B29E6" w:rsidRDefault="003B29E6" w:rsidP="003B29E6">
      <w:pPr>
        <w:pStyle w:val="NoSpacing"/>
      </w:pPr>
      <w:r>
        <w:t xml:space="preserve">   - Distance to C1:  50</w:t>
      </w:r>
    </w:p>
    <w:p w14:paraId="64F16F0C" w14:textId="77777777" w:rsidR="003B29E6" w:rsidRDefault="003B29E6" w:rsidP="003B29E6">
      <w:pPr>
        <w:pStyle w:val="NoSpacing"/>
      </w:pPr>
      <w:r>
        <w:t xml:space="preserve">   - Distance to C2: 42.43</w:t>
      </w:r>
    </w:p>
    <w:p w14:paraId="1D3E0F3B" w14:textId="77777777" w:rsidR="003B29E6" w:rsidRDefault="003B29E6" w:rsidP="003B29E6">
      <w:pPr>
        <w:pStyle w:val="NoSpacing"/>
      </w:pPr>
      <w:r>
        <w:t xml:space="preserve">   - Distance to C3: 31.62</w:t>
      </w:r>
    </w:p>
    <w:p w14:paraId="70DB052D" w14:textId="77777777" w:rsidR="003B29E6" w:rsidRDefault="003B29E6" w:rsidP="003B29E6">
      <w:pPr>
        <w:pStyle w:val="NoSpacing"/>
      </w:pPr>
      <w:r>
        <w:t xml:space="preserve">   - Closest: C3</w:t>
      </w:r>
    </w:p>
    <w:p w14:paraId="1D6278C6" w14:textId="77777777" w:rsidR="003B29E6" w:rsidRDefault="003B29E6" w:rsidP="003B29E6">
      <w:pPr>
        <w:pStyle w:val="NoSpacing"/>
      </w:pPr>
    </w:p>
    <w:p w14:paraId="65C00D48" w14:textId="77777777" w:rsidR="003B29E6" w:rsidRDefault="003B29E6" w:rsidP="003B29E6">
      <w:pPr>
        <w:pStyle w:val="NoSpacing"/>
      </w:pPr>
      <w:r>
        <w:t>3. P3(80, 40):</w:t>
      </w:r>
    </w:p>
    <w:p w14:paraId="13CA7CB1" w14:textId="77777777" w:rsidR="003B29E6" w:rsidRDefault="003B29E6" w:rsidP="003B29E6">
      <w:pPr>
        <w:pStyle w:val="NoSpacing"/>
      </w:pPr>
      <w:r>
        <w:t xml:space="preserve">   - Distance to C1: 84.85</w:t>
      </w:r>
    </w:p>
    <w:p w14:paraId="5A1E5D9A" w14:textId="77777777" w:rsidR="003B29E6" w:rsidRDefault="003B29E6" w:rsidP="003B29E6">
      <w:pPr>
        <w:pStyle w:val="NoSpacing"/>
      </w:pPr>
      <w:r>
        <w:t xml:space="preserve">   - Distance to C2: 50</w:t>
      </w:r>
    </w:p>
    <w:p w14:paraId="59F9CBD7" w14:textId="77777777" w:rsidR="003B29E6" w:rsidRDefault="003B29E6" w:rsidP="003B29E6">
      <w:pPr>
        <w:pStyle w:val="NoSpacing"/>
      </w:pPr>
      <w:r>
        <w:t xml:space="preserve">   - Distance to C3: 72.80</w:t>
      </w:r>
    </w:p>
    <w:p w14:paraId="5F0DCA59" w14:textId="77777777" w:rsidR="003B29E6" w:rsidRDefault="003B29E6" w:rsidP="003B29E6">
      <w:pPr>
        <w:pStyle w:val="NoSpacing"/>
      </w:pPr>
      <w:r>
        <w:t xml:space="preserve">   - Closest: C2</w:t>
      </w:r>
    </w:p>
    <w:p w14:paraId="2F18B0F8" w14:textId="77777777" w:rsidR="003B29E6" w:rsidRDefault="003B29E6" w:rsidP="003B29E6">
      <w:pPr>
        <w:pStyle w:val="NoSpacing"/>
      </w:pPr>
    </w:p>
    <w:p w14:paraId="6149DE80" w14:textId="77777777" w:rsidR="003B29E6" w:rsidRDefault="003B29E6" w:rsidP="003B29E6">
      <w:pPr>
        <w:pStyle w:val="NoSpacing"/>
      </w:pPr>
      <w:r>
        <w:t>4. P4(50, 80):</w:t>
      </w:r>
    </w:p>
    <w:p w14:paraId="69E9CE7B" w14:textId="77777777" w:rsidR="003B29E6" w:rsidRDefault="003B29E6" w:rsidP="003B29E6">
      <w:pPr>
        <w:pStyle w:val="NoSpacing"/>
      </w:pPr>
      <w:r>
        <w:t xml:space="preserve">   - Distance to C1: 36.06</w:t>
      </w:r>
    </w:p>
    <w:p w14:paraId="49A339CC" w14:textId="77777777" w:rsidR="003B29E6" w:rsidRDefault="003B29E6" w:rsidP="003B29E6">
      <w:pPr>
        <w:pStyle w:val="NoSpacing"/>
      </w:pPr>
      <w:r>
        <w:t xml:space="preserve">   - Distance to C2: 0</w:t>
      </w:r>
    </w:p>
    <w:p w14:paraId="15ED1D48" w14:textId="77777777" w:rsidR="003B29E6" w:rsidRDefault="003B29E6" w:rsidP="003B29E6">
      <w:pPr>
        <w:pStyle w:val="NoSpacing"/>
      </w:pPr>
      <w:r>
        <w:t xml:space="preserve">   - Distance to C3: 72.11</w:t>
      </w:r>
    </w:p>
    <w:p w14:paraId="44890249" w14:textId="77777777" w:rsidR="003B29E6" w:rsidRDefault="003B29E6" w:rsidP="003B29E6">
      <w:pPr>
        <w:pStyle w:val="NoSpacing"/>
      </w:pPr>
      <w:r>
        <w:t xml:space="preserve">   - Closest: C2</w:t>
      </w:r>
    </w:p>
    <w:p w14:paraId="57298E06" w14:textId="77777777" w:rsidR="003B29E6" w:rsidRDefault="003B29E6" w:rsidP="003B29E6">
      <w:pPr>
        <w:pStyle w:val="NoSpacing"/>
      </w:pPr>
    </w:p>
    <w:p w14:paraId="703A5E68" w14:textId="77777777" w:rsidR="003B29E6" w:rsidRDefault="003B29E6" w:rsidP="003B29E6">
      <w:pPr>
        <w:pStyle w:val="NoSpacing"/>
      </w:pPr>
      <w:r>
        <w:t>5. P5(70, 50):</w:t>
      </w:r>
    </w:p>
    <w:p w14:paraId="0A44C102" w14:textId="77777777" w:rsidR="003B29E6" w:rsidRDefault="003B29E6" w:rsidP="003B29E6">
      <w:pPr>
        <w:pStyle w:val="NoSpacing"/>
      </w:pPr>
      <w:r>
        <w:t xml:space="preserve">   - Distance to C1: 70.71</w:t>
      </w:r>
    </w:p>
    <w:p w14:paraId="0AAD1BB5" w14:textId="77777777" w:rsidR="003B29E6" w:rsidRDefault="003B29E6" w:rsidP="003B29E6">
      <w:pPr>
        <w:pStyle w:val="NoSpacing"/>
      </w:pPr>
      <w:r>
        <w:t xml:space="preserve">   - Distance to C2: 36.06</w:t>
      </w:r>
    </w:p>
    <w:p w14:paraId="2E0CA827" w14:textId="77777777" w:rsidR="003B29E6" w:rsidRDefault="003B29E6" w:rsidP="003B29E6">
      <w:pPr>
        <w:pStyle w:val="NoSpacing"/>
      </w:pPr>
      <w:r>
        <w:t xml:space="preserve">   - Distance to C3: 67.08</w:t>
      </w:r>
    </w:p>
    <w:p w14:paraId="369B98E4" w14:textId="77777777" w:rsidR="003B29E6" w:rsidRDefault="003B29E6" w:rsidP="003B29E6">
      <w:pPr>
        <w:pStyle w:val="NoSpacing"/>
      </w:pPr>
      <w:r>
        <w:t xml:space="preserve">   - Closest: C2</w:t>
      </w:r>
    </w:p>
    <w:p w14:paraId="0A452990" w14:textId="77777777" w:rsidR="003B29E6" w:rsidRDefault="003B29E6" w:rsidP="003B29E6">
      <w:pPr>
        <w:pStyle w:val="NoSpacing"/>
      </w:pPr>
    </w:p>
    <w:p w14:paraId="1A583EC6" w14:textId="77777777" w:rsidR="003B29E6" w:rsidRDefault="003B29E6" w:rsidP="003B29E6">
      <w:pPr>
        <w:pStyle w:val="NoSpacing"/>
      </w:pPr>
      <w:r>
        <w:t>6. P6(60, 40):</w:t>
      </w:r>
    </w:p>
    <w:p w14:paraId="466CF404" w14:textId="77777777" w:rsidR="003B29E6" w:rsidRDefault="003B29E6" w:rsidP="003B29E6">
      <w:pPr>
        <w:pStyle w:val="NoSpacing"/>
      </w:pPr>
      <w:r>
        <w:t xml:space="preserve">   - Distance to C1: 72.11</w:t>
      </w:r>
    </w:p>
    <w:p w14:paraId="5CDA1F3C" w14:textId="77777777" w:rsidR="003B29E6" w:rsidRDefault="003B29E6" w:rsidP="003B29E6">
      <w:pPr>
        <w:pStyle w:val="NoSpacing"/>
      </w:pPr>
      <w:r>
        <w:t xml:space="preserve">   - Distance to C2: 41.23</w:t>
      </w:r>
    </w:p>
    <w:p w14:paraId="36ED1C36" w14:textId="77777777" w:rsidR="003B29E6" w:rsidRDefault="003B29E6" w:rsidP="003B29E6">
      <w:pPr>
        <w:pStyle w:val="NoSpacing"/>
      </w:pPr>
      <w:r>
        <w:t xml:space="preserve">   - Distance to C3: 53.85</w:t>
      </w:r>
    </w:p>
    <w:p w14:paraId="41600E2C" w14:textId="77777777" w:rsidR="003B29E6" w:rsidRDefault="003B29E6" w:rsidP="003B29E6">
      <w:pPr>
        <w:pStyle w:val="NoSpacing"/>
      </w:pPr>
      <w:r>
        <w:t xml:space="preserve">   - Closest: C2</w:t>
      </w:r>
    </w:p>
    <w:p w14:paraId="1D0C7D90" w14:textId="77777777" w:rsidR="003B29E6" w:rsidRDefault="003B29E6" w:rsidP="003B29E6">
      <w:pPr>
        <w:pStyle w:val="NoSpacing"/>
      </w:pPr>
    </w:p>
    <w:p w14:paraId="0339AD0C" w14:textId="77777777" w:rsidR="003B29E6" w:rsidRDefault="003B29E6" w:rsidP="003B29E6">
      <w:pPr>
        <w:pStyle w:val="NoSpacing"/>
      </w:pPr>
      <w:r>
        <w:t>7. P7(10, 20):</w:t>
      </w:r>
    </w:p>
    <w:p w14:paraId="56B04D85" w14:textId="77777777" w:rsidR="003B29E6" w:rsidRDefault="003B29E6" w:rsidP="003B29E6">
      <w:pPr>
        <w:pStyle w:val="NoSpacing"/>
      </w:pPr>
      <w:r>
        <w:t xml:space="preserve">   - Distance to C1: 80.62</w:t>
      </w:r>
    </w:p>
    <w:p w14:paraId="449ACEF2" w14:textId="77777777" w:rsidR="003B29E6" w:rsidRDefault="003B29E6" w:rsidP="003B29E6">
      <w:pPr>
        <w:pStyle w:val="NoSpacing"/>
      </w:pPr>
      <w:r>
        <w:t xml:space="preserve">   - Distance to C2: 72.11</w:t>
      </w:r>
    </w:p>
    <w:p w14:paraId="0201EC6A" w14:textId="77777777" w:rsidR="003B29E6" w:rsidRDefault="003B29E6" w:rsidP="003B29E6">
      <w:pPr>
        <w:pStyle w:val="NoSpacing"/>
      </w:pPr>
      <w:r>
        <w:t xml:space="preserve">   - Distance to C3: 0</w:t>
      </w:r>
    </w:p>
    <w:p w14:paraId="1ED75176" w14:textId="77777777" w:rsidR="003B29E6" w:rsidRDefault="003B29E6" w:rsidP="003B29E6">
      <w:pPr>
        <w:pStyle w:val="NoSpacing"/>
      </w:pPr>
      <w:r>
        <w:t xml:space="preserve">   - Closest: C3</w:t>
      </w:r>
    </w:p>
    <w:p w14:paraId="455CE320" w14:textId="77777777" w:rsidR="003B29E6" w:rsidRDefault="003B29E6" w:rsidP="003B29E6">
      <w:pPr>
        <w:pStyle w:val="NoSpacing"/>
      </w:pPr>
    </w:p>
    <w:p w14:paraId="17822981" w14:textId="77777777" w:rsidR="003B29E6" w:rsidRDefault="003B29E6" w:rsidP="003B29E6">
      <w:pPr>
        <w:pStyle w:val="NoSpacing"/>
      </w:pPr>
      <w:r>
        <w:t>8. P8(40, 90):</w:t>
      </w:r>
    </w:p>
    <w:p w14:paraId="777EFC66" w14:textId="77777777" w:rsidR="003B29E6" w:rsidRDefault="003B29E6" w:rsidP="003B29E6">
      <w:pPr>
        <w:pStyle w:val="NoSpacing"/>
      </w:pPr>
      <w:r>
        <w:t xml:space="preserve">   - Distance to C1: 22.36</w:t>
      </w:r>
    </w:p>
    <w:p w14:paraId="5DA5BA48" w14:textId="77777777" w:rsidR="003B29E6" w:rsidRDefault="003B29E6" w:rsidP="003B29E6">
      <w:pPr>
        <w:pStyle w:val="NoSpacing"/>
      </w:pPr>
      <w:r>
        <w:t xml:space="preserve">   - Distance to C2: 14.14</w:t>
      </w:r>
    </w:p>
    <w:p w14:paraId="39E84548" w14:textId="77777777" w:rsidR="003B29E6" w:rsidRDefault="003B29E6" w:rsidP="003B29E6">
      <w:pPr>
        <w:pStyle w:val="NoSpacing"/>
      </w:pPr>
      <w:r>
        <w:t xml:space="preserve">   - Distance to C3: 76.16</w:t>
      </w:r>
    </w:p>
    <w:p w14:paraId="1EB6AEEE" w14:textId="77777777" w:rsidR="003B29E6" w:rsidRDefault="003B29E6" w:rsidP="003B29E6">
      <w:pPr>
        <w:pStyle w:val="NoSpacing"/>
      </w:pPr>
      <w:r>
        <w:t xml:space="preserve">   - Closest: C2</w:t>
      </w:r>
    </w:p>
    <w:p w14:paraId="616196C8" w14:textId="77777777" w:rsidR="003B29E6" w:rsidRDefault="003B29E6" w:rsidP="003B29E6">
      <w:pPr>
        <w:pStyle w:val="NoSpacing"/>
      </w:pPr>
    </w:p>
    <w:p w14:paraId="77E26AF1" w14:textId="77777777" w:rsidR="003B29E6" w:rsidRDefault="003B29E6" w:rsidP="003B29E6">
      <w:pPr>
        <w:pStyle w:val="NoSpacing"/>
      </w:pPr>
      <w:r>
        <w:t>Cluster Assignments after 1st iteration:</w:t>
      </w:r>
    </w:p>
    <w:p w14:paraId="442D9C28" w14:textId="77777777" w:rsidR="003B29E6" w:rsidRDefault="003B29E6" w:rsidP="003B29E6">
      <w:pPr>
        <w:pStyle w:val="NoSpacing"/>
      </w:pPr>
      <w:r>
        <w:t>- C1 :P1</w:t>
      </w:r>
    </w:p>
    <w:p w14:paraId="24CC8712" w14:textId="77777777" w:rsidR="003B29E6" w:rsidRDefault="003B29E6" w:rsidP="003B29E6">
      <w:pPr>
        <w:pStyle w:val="NoSpacing"/>
      </w:pPr>
      <w:r>
        <w:lastRenderedPageBreak/>
        <w:t>- C2 :P3, P4, P5, P6, P8</w:t>
      </w:r>
    </w:p>
    <w:p w14:paraId="55667D87" w14:textId="77777777" w:rsidR="003B29E6" w:rsidRDefault="003B29E6" w:rsidP="003B29E6">
      <w:pPr>
        <w:pStyle w:val="NoSpacing"/>
      </w:pPr>
      <w:r>
        <w:t>- C3 :P2, P7</w:t>
      </w:r>
    </w:p>
    <w:p w14:paraId="57EA8287" w14:textId="77777777" w:rsidR="003B29E6" w:rsidRDefault="003B29E6" w:rsidP="003B29E6">
      <w:pPr>
        <w:pStyle w:val="NoSpacing"/>
      </w:pPr>
    </w:p>
    <w:p w14:paraId="5A9E50C1" w14:textId="77777777" w:rsidR="003B29E6" w:rsidRDefault="003B29E6" w:rsidP="003B29E6">
      <w:pPr>
        <w:pStyle w:val="NoSpacing"/>
      </w:pPr>
      <w:r>
        <w:t>Updating centroids by calculating the mean of each cluster</w:t>
      </w:r>
    </w:p>
    <w:p w14:paraId="068CE28B" w14:textId="77777777" w:rsidR="003B29E6" w:rsidRDefault="003B29E6" w:rsidP="003B29E6">
      <w:pPr>
        <w:pStyle w:val="NoSpacing"/>
      </w:pPr>
    </w:p>
    <w:p w14:paraId="65DBAD95" w14:textId="77777777" w:rsidR="003B29E6" w:rsidRDefault="003B29E6" w:rsidP="003B29E6">
      <w:pPr>
        <w:pStyle w:val="NoSpacing"/>
      </w:pPr>
      <w:r>
        <w:t>- New C1: Mean of P1 = P1 = (20, 100)</w:t>
      </w:r>
    </w:p>
    <w:p w14:paraId="379F2B16" w14:textId="77777777" w:rsidR="003B29E6" w:rsidRDefault="003B29E6" w:rsidP="003B29E6">
      <w:pPr>
        <w:pStyle w:val="NoSpacing"/>
      </w:pPr>
    </w:p>
    <w:p w14:paraId="7044AB6E" w14:textId="77777777" w:rsidR="003B29E6" w:rsidRDefault="003B29E6" w:rsidP="003B29E6">
      <w:pPr>
        <w:pStyle w:val="NoSpacing"/>
      </w:pPr>
      <w:r>
        <w:t>- New C2: Mean of P3, P4, P5, P6, P8</w:t>
      </w:r>
    </w:p>
    <w:p w14:paraId="15717CE5" w14:textId="77777777" w:rsidR="003B29E6" w:rsidRDefault="003B29E6" w:rsidP="003B29E6">
      <w:pPr>
        <w:pStyle w:val="NoSpacing"/>
      </w:pPr>
      <w:r>
        <w:t xml:space="preserve">  - x: (80 + 50 + 70 + 60 + 40)/5 = 300/5 = 60</w:t>
      </w:r>
    </w:p>
    <w:p w14:paraId="3DD12041" w14:textId="77777777" w:rsidR="003B29E6" w:rsidRDefault="003B29E6" w:rsidP="003B29E6">
      <w:pPr>
        <w:pStyle w:val="NoSpacing"/>
      </w:pPr>
      <w:r>
        <w:t xml:space="preserve">  - y: (40 + 80 + 50 + 40 + 90)/5 = 300/5 = 60</w:t>
      </w:r>
    </w:p>
    <w:p w14:paraId="1ACF26E5" w14:textId="77777777" w:rsidR="003B29E6" w:rsidRDefault="003B29E6" w:rsidP="003B29E6">
      <w:pPr>
        <w:pStyle w:val="NoSpacing"/>
      </w:pPr>
      <w:r>
        <w:t xml:space="preserve">  - So, new C2: (60, 60)</w:t>
      </w:r>
    </w:p>
    <w:p w14:paraId="1813EB65" w14:textId="77777777" w:rsidR="003B29E6" w:rsidRDefault="003B29E6" w:rsidP="003B29E6">
      <w:pPr>
        <w:pStyle w:val="NoSpacing"/>
      </w:pPr>
    </w:p>
    <w:p w14:paraId="4F3A511D" w14:textId="77777777" w:rsidR="003B29E6" w:rsidRDefault="003B29E6" w:rsidP="003B29E6">
      <w:pPr>
        <w:pStyle w:val="NoSpacing"/>
      </w:pPr>
      <w:r>
        <w:t>- New C3: Mean of P2,P7</w:t>
      </w:r>
    </w:p>
    <w:p w14:paraId="0B46B40F" w14:textId="77777777" w:rsidR="003B29E6" w:rsidRDefault="003B29E6" w:rsidP="003B29E6">
      <w:pPr>
        <w:pStyle w:val="NoSpacing"/>
      </w:pPr>
      <w:r>
        <w:t xml:space="preserve">  - x: (20 + 10)/2 = 15</w:t>
      </w:r>
    </w:p>
    <w:p w14:paraId="327653DB" w14:textId="77777777" w:rsidR="003B29E6" w:rsidRDefault="003B29E6" w:rsidP="003B29E6">
      <w:pPr>
        <w:pStyle w:val="NoSpacing"/>
      </w:pPr>
      <w:r>
        <w:t xml:space="preserve">  - y: (50 + 20)/2 = 35</w:t>
      </w:r>
    </w:p>
    <w:p w14:paraId="007BB913" w14:textId="77777777" w:rsidR="003B29E6" w:rsidRDefault="003B29E6" w:rsidP="003B29E6">
      <w:pPr>
        <w:pStyle w:val="NoSpacing"/>
      </w:pPr>
      <w:r>
        <w:t xml:space="preserve">  - So, new C3: (15, 35)</w:t>
      </w:r>
    </w:p>
    <w:p w14:paraId="2577D071" w14:textId="77777777" w:rsidR="003B29E6" w:rsidRDefault="003B29E6" w:rsidP="003B29E6">
      <w:pPr>
        <w:pStyle w:val="NoSpacing"/>
      </w:pPr>
    </w:p>
    <w:p w14:paraId="00843DEC" w14:textId="77777777" w:rsidR="003B29E6" w:rsidRDefault="003B29E6" w:rsidP="003B29E6">
      <w:pPr>
        <w:pStyle w:val="NoSpacing"/>
      </w:pPr>
      <w:r>
        <w:t>New Centroids after 1st iteration:</w:t>
      </w:r>
    </w:p>
    <w:p w14:paraId="6C482E8E" w14:textId="77777777" w:rsidR="003B29E6" w:rsidRDefault="003B29E6" w:rsidP="003B29E6">
      <w:pPr>
        <w:pStyle w:val="NoSpacing"/>
      </w:pPr>
      <w:r>
        <w:t>- C1: (20, 100)</w:t>
      </w:r>
    </w:p>
    <w:p w14:paraId="282EFF67" w14:textId="77777777" w:rsidR="003B29E6" w:rsidRDefault="003B29E6" w:rsidP="003B29E6">
      <w:pPr>
        <w:pStyle w:val="NoSpacing"/>
      </w:pPr>
      <w:r>
        <w:t>- C2: (60, 60)</w:t>
      </w:r>
    </w:p>
    <w:p w14:paraId="2E08D8C7" w14:textId="77777777" w:rsidR="003B29E6" w:rsidRDefault="003B29E6" w:rsidP="003B29E6">
      <w:pPr>
        <w:pStyle w:val="NoSpacing"/>
      </w:pPr>
      <w:r>
        <w:t>- C3: (15, 35)</w:t>
      </w:r>
    </w:p>
    <w:p w14:paraId="24711346" w14:textId="77777777" w:rsidR="003B29E6" w:rsidRDefault="003B29E6" w:rsidP="003B29E6">
      <w:pPr>
        <w:pStyle w:val="NoSpacing"/>
      </w:pPr>
    </w:p>
    <w:p w14:paraId="20FD3B20" w14:textId="77777777" w:rsidR="003B29E6" w:rsidRDefault="003B29E6" w:rsidP="003B29E6">
      <w:pPr>
        <w:pStyle w:val="NoSpacing"/>
      </w:pPr>
      <w:r>
        <w:t>Calculating SSE for the first iteration</w:t>
      </w:r>
    </w:p>
    <w:p w14:paraId="2DD1F42C" w14:textId="77777777" w:rsidR="003B29E6" w:rsidRDefault="003B29E6" w:rsidP="003B29E6">
      <w:pPr>
        <w:pStyle w:val="NoSpacing"/>
      </w:pPr>
    </w:p>
    <w:p w14:paraId="6A9102A4" w14:textId="77777777" w:rsidR="003B29E6" w:rsidRDefault="003B29E6" w:rsidP="003B29E6">
      <w:pPr>
        <w:pStyle w:val="NoSpacing"/>
      </w:pPr>
      <w:r>
        <w:t>- Cluster 1:</w:t>
      </w:r>
    </w:p>
    <w:p w14:paraId="581F326E" w14:textId="77777777" w:rsidR="003B29E6" w:rsidRDefault="003B29E6" w:rsidP="003B29E6">
      <w:pPr>
        <w:pStyle w:val="NoSpacing"/>
      </w:pPr>
      <w:r>
        <w:t xml:space="preserve">  - P1 to C1: 0</w:t>
      </w:r>
    </w:p>
    <w:p w14:paraId="3FDE9288" w14:textId="77777777" w:rsidR="003B29E6" w:rsidRDefault="003B29E6" w:rsidP="003B29E6">
      <w:pPr>
        <w:pStyle w:val="NoSpacing"/>
      </w:pPr>
    </w:p>
    <w:p w14:paraId="58A84CD0" w14:textId="77777777" w:rsidR="003B29E6" w:rsidRDefault="003B29E6" w:rsidP="003B29E6">
      <w:pPr>
        <w:pStyle w:val="NoSpacing"/>
      </w:pPr>
      <w:r>
        <w:t>- Cluster 2:</w:t>
      </w:r>
    </w:p>
    <w:p w14:paraId="4B97A67F" w14:textId="77777777" w:rsidR="003B29E6" w:rsidRDefault="003B29E6" w:rsidP="003B29E6">
      <w:pPr>
        <w:pStyle w:val="NoSpacing"/>
      </w:pPr>
      <w:r>
        <w:t xml:space="preserve">  - P3 to C2: sqrt((80-60)^2 + (40-60)^2) = sqrt(400 + 400) = sqrt(800) ≈ 28.28^2 = 800</w:t>
      </w:r>
    </w:p>
    <w:p w14:paraId="13DB354C" w14:textId="77777777" w:rsidR="003B29E6" w:rsidRDefault="003B29E6" w:rsidP="003B29E6">
      <w:pPr>
        <w:pStyle w:val="NoSpacing"/>
      </w:pPr>
      <w:r>
        <w:t xml:space="preserve">  - P4 to C2: 500</w:t>
      </w:r>
    </w:p>
    <w:p w14:paraId="5B98724F" w14:textId="77777777" w:rsidR="003B29E6" w:rsidRDefault="003B29E6" w:rsidP="003B29E6">
      <w:pPr>
        <w:pStyle w:val="NoSpacing"/>
      </w:pPr>
      <w:r>
        <w:t xml:space="preserve">  - P5 to C2: 200</w:t>
      </w:r>
    </w:p>
    <w:p w14:paraId="02662867" w14:textId="77777777" w:rsidR="003B29E6" w:rsidRDefault="003B29E6" w:rsidP="003B29E6">
      <w:pPr>
        <w:pStyle w:val="NoSpacing"/>
      </w:pPr>
      <w:r>
        <w:t xml:space="preserve">  - P6 to C2: 400</w:t>
      </w:r>
    </w:p>
    <w:p w14:paraId="2428B9E2" w14:textId="77777777" w:rsidR="003B29E6" w:rsidRDefault="003B29E6" w:rsidP="003B29E6">
      <w:pPr>
        <w:pStyle w:val="NoSpacing"/>
      </w:pPr>
      <w:r>
        <w:t xml:space="preserve">  - P8 to C2: 1300</w:t>
      </w:r>
    </w:p>
    <w:p w14:paraId="496FCB00" w14:textId="77777777" w:rsidR="003B29E6" w:rsidRDefault="003B29E6" w:rsidP="003B29E6">
      <w:pPr>
        <w:pStyle w:val="NoSpacing"/>
      </w:pPr>
      <w:r>
        <w:t xml:space="preserve">  - Total for Cluster 2: 800 + 500 + 200 + 400 + 1300 = 3200</w:t>
      </w:r>
    </w:p>
    <w:p w14:paraId="60CB9CCF" w14:textId="77777777" w:rsidR="003B29E6" w:rsidRDefault="003B29E6" w:rsidP="003B29E6">
      <w:pPr>
        <w:pStyle w:val="NoSpacing"/>
      </w:pPr>
    </w:p>
    <w:p w14:paraId="7E4B9AEB" w14:textId="77777777" w:rsidR="003B29E6" w:rsidRDefault="003B29E6" w:rsidP="003B29E6">
      <w:pPr>
        <w:pStyle w:val="NoSpacing"/>
      </w:pPr>
      <w:r>
        <w:t>- Cluster 3:</w:t>
      </w:r>
    </w:p>
    <w:p w14:paraId="358334E3" w14:textId="77777777" w:rsidR="003B29E6" w:rsidRDefault="003B29E6" w:rsidP="003B29E6">
      <w:pPr>
        <w:pStyle w:val="NoSpacing"/>
      </w:pPr>
      <w:r>
        <w:t xml:space="preserve">  - P2 to C3:  250</w:t>
      </w:r>
    </w:p>
    <w:p w14:paraId="0590CAB3" w14:textId="77777777" w:rsidR="003B29E6" w:rsidRDefault="003B29E6" w:rsidP="003B29E6">
      <w:pPr>
        <w:pStyle w:val="NoSpacing"/>
      </w:pPr>
      <w:r>
        <w:t xml:space="preserve">  - P7 to C3: 250</w:t>
      </w:r>
    </w:p>
    <w:p w14:paraId="1EBCED87" w14:textId="77777777" w:rsidR="003B29E6" w:rsidRDefault="003B29E6" w:rsidP="003B29E6">
      <w:pPr>
        <w:pStyle w:val="NoSpacing"/>
      </w:pPr>
      <w:r>
        <w:t xml:space="preserve">  - Total for Cluster 3: 250 + 250 = 500</w:t>
      </w:r>
    </w:p>
    <w:p w14:paraId="50F105DF" w14:textId="77777777" w:rsidR="003B29E6" w:rsidRDefault="003B29E6" w:rsidP="003B29E6">
      <w:pPr>
        <w:pStyle w:val="NoSpacing"/>
      </w:pPr>
      <w:r>
        <w:t>Total SSE after 1st iteration: 0+3200+ 500 = 3700</w:t>
      </w:r>
    </w:p>
    <w:p w14:paraId="2B50DCE8" w14:textId="77777777" w:rsidR="00AB3FAE" w:rsidRPr="00080A7D" w:rsidRDefault="00AB3FAE" w:rsidP="00080A7D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14:paraId="58376B40" w14:textId="77777777" w:rsidR="00AB3FAE" w:rsidRPr="00080A7D" w:rsidRDefault="00AB3FAE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The three clusters (K = 3) and their centers after the </w:t>
      </w:r>
      <w:r w:rsidRPr="00080A7D">
        <w:rPr>
          <w:rFonts w:cstheme="minorHAnsi"/>
          <w:b/>
          <w:color w:val="FF0000"/>
          <w:sz w:val="28"/>
          <w:szCs w:val="28"/>
        </w:rPr>
        <w:t>second iteration</w:t>
      </w:r>
      <w:r w:rsidRPr="00080A7D">
        <w:rPr>
          <w:rFonts w:cstheme="minorHAnsi"/>
          <w:b/>
          <w:sz w:val="28"/>
          <w:szCs w:val="28"/>
        </w:rPr>
        <w:t>. Compute the total Sum of Square</w:t>
      </w:r>
      <w:r w:rsidR="00BF7E2E" w:rsidRPr="00080A7D">
        <w:rPr>
          <w:rFonts w:cstheme="minorHAnsi"/>
          <w:b/>
          <w:sz w:val="28"/>
          <w:szCs w:val="28"/>
        </w:rPr>
        <w:t>d Error for this iteration.   [1</w:t>
      </w:r>
      <w:r w:rsidRPr="00080A7D">
        <w:rPr>
          <w:rFonts w:cstheme="minorHAnsi"/>
          <w:b/>
          <w:sz w:val="28"/>
          <w:szCs w:val="28"/>
        </w:rPr>
        <w:t>0 points]</w:t>
      </w:r>
    </w:p>
    <w:p w14:paraId="5DEBA81F" w14:textId="11BB5ECF" w:rsidR="00657E1C" w:rsidRPr="00657E1C" w:rsidRDefault="00AB3FAE" w:rsidP="00657E1C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lastRenderedPageBreak/>
        <w:t>Answer:</w:t>
      </w:r>
    </w:p>
    <w:p w14:paraId="349D9B7B" w14:textId="77777777" w:rsidR="00657E1C" w:rsidRDefault="00657E1C" w:rsidP="00657E1C">
      <w:pPr>
        <w:pStyle w:val="NoSpacing"/>
      </w:pPr>
      <w:r>
        <w:t>Current Centroids</w:t>
      </w:r>
    </w:p>
    <w:p w14:paraId="1D629EF1" w14:textId="77777777" w:rsidR="00657E1C" w:rsidRDefault="00657E1C" w:rsidP="00657E1C">
      <w:pPr>
        <w:pStyle w:val="NoSpacing"/>
      </w:pPr>
      <w:r>
        <w:t>- C1: (20, 100)</w:t>
      </w:r>
    </w:p>
    <w:p w14:paraId="6B78548C" w14:textId="77777777" w:rsidR="00657E1C" w:rsidRDefault="00657E1C" w:rsidP="00657E1C">
      <w:pPr>
        <w:pStyle w:val="NoSpacing"/>
      </w:pPr>
      <w:r>
        <w:t>- C2: (60, 60)</w:t>
      </w:r>
    </w:p>
    <w:p w14:paraId="02506644" w14:textId="77777777" w:rsidR="00657E1C" w:rsidRDefault="00657E1C" w:rsidP="00657E1C">
      <w:pPr>
        <w:pStyle w:val="NoSpacing"/>
      </w:pPr>
      <w:r>
        <w:t>- C3: (15, 35)</w:t>
      </w:r>
    </w:p>
    <w:p w14:paraId="616FE54A" w14:textId="77777777" w:rsidR="00657E1C" w:rsidRDefault="00657E1C" w:rsidP="00657E1C">
      <w:pPr>
        <w:pStyle w:val="NoSpacing"/>
      </w:pPr>
    </w:p>
    <w:p w14:paraId="1CBC36A2" w14:textId="77777777" w:rsidR="00657E1C" w:rsidRDefault="00657E1C" w:rsidP="00657E1C">
      <w:pPr>
        <w:pStyle w:val="NoSpacing"/>
      </w:pPr>
      <w:r>
        <w:t>Reassign points to the nearest centroid.</w:t>
      </w:r>
    </w:p>
    <w:p w14:paraId="7B889ACC" w14:textId="77777777" w:rsidR="00657E1C" w:rsidRDefault="00657E1C" w:rsidP="00657E1C">
      <w:pPr>
        <w:pStyle w:val="NoSpacing"/>
      </w:pPr>
    </w:p>
    <w:p w14:paraId="42A77BEB" w14:textId="77777777" w:rsidR="00657E1C" w:rsidRDefault="00657E1C" w:rsidP="00657E1C">
      <w:pPr>
        <w:pStyle w:val="NoSpacing"/>
      </w:pPr>
      <w:r>
        <w:t>1. P1(20, 100)</w:t>
      </w:r>
    </w:p>
    <w:p w14:paraId="2E49D14C" w14:textId="77777777" w:rsidR="00657E1C" w:rsidRDefault="00657E1C" w:rsidP="00657E1C">
      <w:pPr>
        <w:pStyle w:val="NoSpacing"/>
      </w:pPr>
      <w:r>
        <w:t xml:space="preserve">   - Distance to C1: 0</w:t>
      </w:r>
    </w:p>
    <w:p w14:paraId="60EF0BCD" w14:textId="77777777" w:rsidR="00657E1C" w:rsidRDefault="00657E1C" w:rsidP="00657E1C">
      <w:pPr>
        <w:pStyle w:val="NoSpacing"/>
      </w:pPr>
      <w:r>
        <w:t xml:space="preserve">   - Distance to C2:  56.57</w:t>
      </w:r>
    </w:p>
    <w:p w14:paraId="4DA4A458" w14:textId="77777777" w:rsidR="00657E1C" w:rsidRDefault="00657E1C" w:rsidP="00657E1C">
      <w:pPr>
        <w:pStyle w:val="NoSpacing"/>
      </w:pPr>
      <w:r>
        <w:t xml:space="preserve">   - Distance to C3:  65.19</w:t>
      </w:r>
    </w:p>
    <w:p w14:paraId="40419AE3" w14:textId="77777777" w:rsidR="00657E1C" w:rsidRDefault="00657E1C" w:rsidP="00657E1C">
      <w:pPr>
        <w:pStyle w:val="NoSpacing"/>
      </w:pPr>
      <w:r>
        <w:t xml:space="preserve">   - Closest: C1</w:t>
      </w:r>
    </w:p>
    <w:p w14:paraId="2FDFC4EB" w14:textId="77777777" w:rsidR="00657E1C" w:rsidRDefault="00657E1C" w:rsidP="00657E1C">
      <w:pPr>
        <w:pStyle w:val="NoSpacing"/>
      </w:pPr>
    </w:p>
    <w:p w14:paraId="369225AB" w14:textId="77777777" w:rsidR="00657E1C" w:rsidRDefault="00657E1C" w:rsidP="00657E1C">
      <w:pPr>
        <w:pStyle w:val="NoSpacing"/>
      </w:pPr>
      <w:r>
        <w:t>2. P2(20, 50)</w:t>
      </w:r>
    </w:p>
    <w:p w14:paraId="1FBBD0BD" w14:textId="77777777" w:rsidR="00657E1C" w:rsidRDefault="00657E1C" w:rsidP="00657E1C">
      <w:pPr>
        <w:pStyle w:val="NoSpacing"/>
      </w:pPr>
      <w:r>
        <w:t xml:space="preserve">   - Distance to C1: 50</w:t>
      </w:r>
    </w:p>
    <w:p w14:paraId="03439E4F" w14:textId="77777777" w:rsidR="00657E1C" w:rsidRDefault="00657E1C" w:rsidP="00657E1C">
      <w:pPr>
        <w:pStyle w:val="NoSpacing"/>
      </w:pPr>
      <w:r>
        <w:t xml:space="preserve">   - Distance to C2: 41.23</w:t>
      </w:r>
    </w:p>
    <w:p w14:paraId="541CE04A" w14:textId="77777777" w:rsidR="00657E1C" w:rsidRDefault="00657E1C" w:rsidP="00657E1C">
      <w:pPr>
        <w:pStyle w:val="NoSpacing"/>
      </w:pPr>
      <w:r>
        <w:t xml:space="preserve">   - Distance to C3: 15.81</w:t>
      </w:r>
    </w:p>
    <w:p w14:paraId="72D55B70" w14:textId="77777777" w:rsidR="00657E1C" w:rsidRDefault="00657E1C" w:rsidP="00657E1C">
      <w:pPr>
        <w:pStyle w:val="NoSpacing"/>
      </w:pPr>
      <w:r>
        <w:t xml:space="preserve">   - Closest: C3</w:t>
      </w:r>
    </w:p>
    <w:p w14:paraId="7E21BF63" w14:textId="77777777" w:rsidR="00657E1C" w:rsidRDefault="00657E1C" w:rsidP="00657E1C">
      <w:pPr>
        <w:pStyle w:val="NoSpacing"/>
      </w:pPr>
    </w:p>
    <w:p w14:paraId="6FB821C9" w14:textId="77777777" w:rsidR="00657E1C" w:rsidRDefault="00657E1C" w:rsidP="00657E1C">
      <w:pPr>
        <w:pStyle w:val="NoSpacing"/>
      </w:pPr>
      <w:r>
        <w:t>3. P3(80, 40)</w:t>
      </w:r>
    </w:p>
    <w:p w14:paraId="05F520B9" w14:textId="77777777" w:rsidR="00657E1C" w:rsidRDefault="00657E1C" w:rsidP="00657E1C">
      <w:pPr>
        <w:pStyle w:val="NoSpacing"/>
      </w:pPr>
      <w:r>
        <w:t xml:space="preserve">   - Distance to C1:85</w:t>
      </w:r>
    </w:p>
    <w:p w14:paraId="27F500B2" w14:textId="77777777" w:rsidR="00657E1C" w:rsidRDefault="00657E1C" w:rsidP="00657E1C">
      <w:pPr>
        <w:pStyle w:val="NoSpacing"/>
      </w:pPr>
      <w:r>
        <w:t xml:space="preserve">   - Distance to C2: 28.28</w:t>
      </w:r>
    </w:p>
    <w:p w14:paraId="7D287BEF" w14:textId="77777777" w:rsidR="00657E1C" w:rsidRDefault="00657E1C" w:rsidP="00657E1C">
      <w:pPr>
        <w:pStyle w:val="NoSpacing"/>
      </w:pPr>
      <w:r>
        <w:t xml:space="preserve">   - Distance to C3: 65.19</w:t>
      </w:r>
    </w:p>
    <w:p w14:paraId="152786C6" w14:textId="77777777" w:rsidR="00657E1C" w:rsidRDefault="00657E1C" w:rsidP="00657E1C">
      <w:pPr>
        <w:pStyle w:val="NoSpacing"/>
      </w:pPr>
      <w:r>
        <w:t xml:space="preserve">   - Closest: C2</w:t>
      </w:r>
    </w:p>
    <w:p w14:paraId="286A12A7" w14:textId="77777777" w:rsidR="00657E1C" w:rsidRDefault="00657E1C" w:rsidP="00657E1C">
      <w:pPr>
        <w:pStyle w:val="NoSpacing"/>
      </w:pPr>
    </w:p>
    <w:p w14:paraId="085A5767" w14:textId="77777777" w:rsidR="00657E1C" w:rsidRDefault="00657E1C" w:rsidP="00657E1C">
      <w:pPr>
        <w:pStyle w:val="NoSpacing"/>
      </w:pPr>
      <w:r>
        <w:t>4. P4(50, 80):</w:t>
      </w:r>
    </w:p>
    <w:p w14:paraId="0CD7CFE1" w14:textId="77777777" w:rsidR="00657E1C" w:rsidRDefault="00657E1C" w:rsidP="00657E1C">
      <w:pPr>
        <w:pStyle w:val="NoSpacing"/>
      </w:pPr>
      <w:r>
        <w:t xml:space="preserve">   - Distance to C1: 36.06</w:t>
      </w:r>
    </w:p>
    <w:p w14:paraId="4E4EACD3" w14:textId="77777777" w:rsidR="00657E1C" w:rsidRDefault="00657E1C" w:rsidP="00657E1C">
      <w:pPr>
        <w:pStyle w:val="NoSpacing"/>
      </w:pPr>
      <w:r>
        <w:t xml:space="preserve">   - Distance to C2: 22.36</w:t>
      </w:r>
    </w:p>
    <w:p w14:paraId="3B48FC6F" w14:textId="77777777" w:rsidR="00657E1C" w:rsidRDefault="00657E1C" w:rsidP="00657E1C">
      <w:pPr>
        <w:pStyle w:val="NoSpacing"/>
      </w:pPr>
      <w:r>
        <w:t xml:space="preserve">   - Distance to C3: 57.01</w:t>
      </w:r>
    </w:p>
    <w:p w14:paraId="7A0909BC" w14:textId="77777777" w:rsidR="00657E1C" w:rsidRDefault="00657E1C" w:rsidP="00657E1C">
      <w:pPr>
        <w:pStyle w:val="NoSpacing"/>
      </w:pPr>
      <w:r>
        <w:t xml:space="preserve">   - Closest: C2</w:t>
      </w:r>
    </w:p>
    <w:p w14:paraId="47C76237" w14:textId="77777777" w:rsidR="00657E1C" w:rsidRDefault="00657E1C" w:rsidP="00657E1C">
      <w:pPr>
        <w:pStyle w:val="NoSpacing"/>
      </w:pPr>
    </w:p>
    <w:p w14:paraId="470FA7A1" w14:textId="77777777" w:rsidR="00657E1C" w:rsidRDefault="00657E1C" w:rsidP="00657E1C">
      <w:pPr>
        <w:pStyle w:val="NoSpacing"/>
      </w:pPr>
      <w:r>
        <w:t>5. P5(70, 50):</w:t>
      </w:r>
    </w:p>
    <w:p w14:paraId="3E9EA88D" w14:textId="77777777" w:rsidR="00657E1C" w:rsidRDefault="00657E1C" w:rsidP="00657E1C">
      <w:pPr>
        <w:pStyle w:val="NoSpacing"/>
      </w:pPr>
      <w:r>
        <w:t xml:space="preserve">   - Distance to C1:.71</w:t>
      </w:r>
    </w:p>
    <w:p w14:paraId="67B4F3A0" w14:textId="77777777" w:rsidR="00657E1C" w:rsidRDefault="00657E1C" w:rsidP="00657E1C">
      <w:pPr>
        <w:pStyle w:val="NoSpacing"/>
      </w:pPr>
      <w:r>
        <w:t xml:space="preserve">   - Distance to C2: 14.14</w:t>
      </w:r>
    </w:p>
    <w:p w14:paraId="23F32921" w14:textId="77777777" w:rsidR="00657E1C" w:rsidRDefault="00657E1C" w:rsidP="00657E1C">
      <w:pPr>
        <w:pStyle w:val="NoSpacing"/>
      </w:pPr>
      <w:r>
        <w:t xml:space="preserve">   - Distance to C3: 57.01</w:t>
      </w:r>
    </w:p>
    <w:p w14:paraId="427D8EF6" w14:textId="77777777" w:rsidR="00657E1C" w:rsidRDefault="00657E1C" w:rsidP="00657E1C">
      <w:pPr>
        <w:pStyle w:val="NoSpacing"/>
      </w:pPr>
      <w:r>
        <w:t xml:space="preserve">   - Closest: C2</w:t>
      </w:r>
    </w:p>
    <w:p w14:paraId="65E24124" w14:textId="77777777" w:rsidR="00657E1C" w:rsidRDefault="00657E1C" w:rsidP="00657E1C">
      <w:pPr>
        <w:pStyle w:val="NoSpacing"/>
      </w:pPr>
    </w:p>
    <w:p w14:paraId="33E9F0C0" w14:textId="77777777" w:rsidR="00657E1C" w:rsidRDefault="00657E1C" w:rsidP="00657E1C">
      <w:pPr>
        <w:pStyle w:val="NoSpacing"/>
      </w:pPr>
      <w:r>
        <w:t>6. P6(60, 40):</w:t>
      </w:r>
    </w:p>
    <w:p w14:paraId="30C5B417" w14:textId="77777777" w:rsidR="00657E1C" w:rsidRDefault="00657E1C" w:rsidP="00657E1C">
      <w:pPr>
        <w:pStyle w:val="NoSpacing"/>
      </w:pPr>
      <w:r>
        <w:t xml:space="preserve">   - Distance to C1: 72.11</w:t>
      </w:r>
    </w:p>
    <w:p w14:paraId="2B9AB4FE" w14:textId="77777777" w:rsidR="00657E1C" w:rsidRDefault="00657E1C" w:rsidP="00657E1C">
      <w:pPr>
        <w:pStyle w:val="NoSpacing"/>
      </w:pPr>
      <w:r>
        <w:t xml:space="preserve">   - Distance to C2: 20</w:t>
      </w:r>
    </w:p>
    <w:p w14:paraId="691E378F" w14:textId="77777777" w:rsidR="00657E1C" w:rsidRDefault="00657E1C" w:rsidP="00657E1C">
      <w:pPr>
        <w:pStyle w:val="NoSpacing"/>
      </w:pPr>
      <w:r>
        <w:t xml:space="preserve">   - Distance to C3: 45.28</w:t>
      </w:r>
    </w:p>
    <w:p w14:paraId="47464722" w14:textId="77777777" w:rsidR="00657E1C" w:rsidRDefault="00657E1C" w:rsidP="00657E1C">
      <w:pPr>
        <w:pStyle w:val="NoSpacing"/>
      </w:pPr>
      <w:r>
        <w:t xml:space="preserve">   - Closest: C2</w:t>
      </w:r>
    </w:p>
    <w:p w14:paraId="6E23C98D" w14:textId="77777777" w:rsidR="00657E1C" w:rsidRDefault="00657E1C" w:rsidP="00657E1C">
      <w:pPr>
        <w:pStyle w:val="NoSpacing"/>
      </w:pPr>
    </w:p>
    <w:p w14:paraId="6DF81D22" w14:textId="77777777" w:rsidR="00657E1C" w:rsidRDefault="00657E1C" w:rsidP="00657E1C">
      <w:pPr>
        <w:pStyle w:val="NoSpacing"/>
      </w:pPr>
    </w:p>
    <w:p w14:paraId="62828561" w14:textId="77777777" w:rsidR="00657E1C" w:rsidRDefault="00657E1C" w:rsidP="00657E1C">
      <w:pPr>
        <w:pStyle w:val="NoSpacing"/>
      </w:pPr>
      <w:r>
        <w:t>7. P7(10, 20):</w:t>
      </w:r>
    </w:p>
    <w:p w14:paraId="4443C6F6" w14:textId="77777777" w:rsidR="00657E1C" w:rsidRDefault="00657E1C" w:rsidP="00657E1C">
      <w:pPr>
        <w:pStyle w:val="NoSpacing"/>
      </w:pPr>
      <w:r>
        <w:t xml:space="preserve">   - Distance to C1: 80.62</w:t>
      </w:r>
    </w:p>
    <w:p w14:paraId="77349458" w14:textId="77777777" w:rsidR="00657E1C" w:rsidRDefault="00657E1C" w:rsidP="00657E1C">
      <w:pPr>
        <w:pStyle w:val="NoSpacing"/>
      </w:pPr>
      <w:r>
        <w:t xml:space="preserve">   - Distance to C2: 64.03</w:t>
      </w:r>
    </w:p>
    <w:p w14:paraId="372BF106" w14:textId="77777777" w:rsidR="00657E1C" w:rsidRDefault="00657E1C" w:rsidP="00657E1C">
      <w:pPr>
        <w:pStyle w:val="NoSpacing"/>
      </w:pPr>
      <w:r>
        <w:t xml:space="preserve">   - Distance to C3: 15.81</w:t>
      </w:r>
    </w:p>
    <w:p w14:paraId="2BCA532A" w14:textId="77777777" w:rsidR="00657E1C" w:rsidRDefault="00657E1C" w:rsidP="00657E1C">
      <w:pPr>
        <w:pStyle w:val="NoSpacing"/>
      </w:pPr>
      <w:r>
        <w:t xml:space="preserve">   - Closest: C3</w:t>
      </w:r>
    </w:p>
    <w:p w14:paraId="0BE53FE3" w14:textId="77777777" w:rsidR="00657E1C" w:rsidRDefault="00657E1C" w:rsidP="00657E1C">
      <w:pPr>
        <w:pStyle w:val="NoSpacing"/>
      </w:pPr>
    </w:p>
    <w:p w14:paraId="74D0A1D5" w14:textId="77777777" w:rsidR="00657E1C" w:rsidRDefault="00657E1C" w:rsidP="00657E1C">
      <w:pPr>
        <w:pStyle w:val="NoSpacing"/>
      </w:pPr>
      <w:r>
        <w:t>8. P8(40, 90):</w:t>
      </w:r>
    </w:p>
    <w:p w14:paraId="02DD5554" w14:textId="77777777" w:rsidR="00657E1C" w:rsidRDefault="00657E1C" w:rsidP="00657E1C">
      <w:pPr>
        <w:pStyle w:val="NoSpacing"/>
      </w:pPr>
      <w:r>
        <w:t xml:space="preserve">   - Distance to C1: 22.36</w:t>
      </w:r>
    </w:p>
    <w:p w14:paraId="001F2F31" w14:textId="77777777" w:rsidR="00657E1C" w:rsidRDefault="00657E1C" w:rsidP="00657E1C">
      <w:pPr>
        <w:pStyle w:val="NoSpacing"/>
      </w:pPr>
      <w:r>
        <w:t xml:space="preserve">   - Distance to C2: 36.06</w:t>
      </w:r>
    </w:p>
    <w:p w14:paraId="47621CB5" w14:textId="77777777" w:rsidR="00657E1C" w:rsidRDefault="00657E1C" w:rsidP="00657E1C">
      <w:pPr>
        <w:pStyle w:val="NoSpacing"/>
      </w:pPr>
      <w:r>
        <w:t xml:space="preserve">   - Distance to C3: 60.41</w:t>
      </w:r>
    </w:p>
    <w:p w14:paraId="19F4152E" w14:textId="77777777" w:rsidR="00657E1C" w:rsidRDefault="00657E1C" w:rsidP="00657E1C">
      <w:pPr>
        <w:pStyle w:val="NoSpacing"/>
      </w:pPr>
      <w:r>
        <w:t xml:space="preserve">   - Closest: C1</w:t>
      </w:r>
    </w:p>
    <w:p w14:paraId="43DD4F97" w14:textId="77777777" w:rsidR="00657E1C" w:rsidRDefault="00657E1C" w:rsidP="00657E1C">
      <w:pPr>
        <w:pStyle w:val="NoSpacing"/>
      </w:pPr>
    </w:p>
    <w:p w14:paraId="1C433172" w14:textId="77777777" w:rsidR="00657E1C" w:rsidRDefault="00657E1C" w:rsidP="00657E1C">
      <w:pPr>
        <w:pStyle w:val="NoSpacing"/>
      </w:pPr>
      <w:r>
        <w:t>Cluster Assignments after 2nd iteration:</w:t>
      </w:r>
    </w:p>
    <w:p w14:paraId="58CC90DE" w14:textId="77777777" w:rsidR="00657E1C" w:rsidRDefault="00657E1C" w:rsidP="00657E1C">
      <w:pPr>
        <w:pStyle w:val="NoSpacing"/>
      </w:pPr>
      <w:r>
        <w:t xml:space="preserve"> C1: (20,100): P1, P8</w:t>
      </w:r>
    </w:p>
    <w:p w14:paraId="3ADE862A" w14:textId="77777777" w:rsidR="00657E1C" w:rsidRDefault="00657E1C" w:rsidP="00657E1C">
      <w:pPr>
        <w:pStyle w:val="NoSpacing"/>
      </w:pPr>
      <w:r>
        <w:t xml:space="preserve"> C2: (60,60): P3, P4, P5, P6</w:t>
      </w:r>
    </w:p>
    <w:p w14:paraId="05CDDA38" w14:textId="77777777" w:rsidR="00657E1C" w:rsidRDefault="00657E1C" w:rsidP="00657E1C">
      <w:pPr>
        <w:pStyle w:val="NoSpacing"/>
      </w:pPr>
      <w:r>
        <w:t xml:space="preserve"> C3: (15,35): P2, P7</w:t>
      </w:r>
    </w:p>
    <w:p w14:paraId="45394B78" w14:textId="77777777" w:rsidR="00657E1C" w:rsidRDefault="00657E1C" w:rsidP="00657E1C">
      <w:pPr>
        <w:pStyle w:val="NoSpacing"/>
      </w:pPr>
    </w:p>
    <w:p w14:paraId="42110C1E" w14:textId="77777777" w:rsidR="00657E1C" w:rsidRDefault="00657E1C" w:rsidP="00657E1C">
      <w:pPr>
        <w:pStyle w:val="NoSpacing"/>
      </w:pPr>
      <w:r>
        <w:t>Step 2: Updating centroids by calculating the mean of each cluster.</w:t>
      </w:r>
    </w:p>
    <w:p w14:paraId="230AA65A" w14:textId="77777777" w:rsidR="00657E1C" w:rsidRDefault="00657E1C" w:rsidP="00657E1C">
      <w:pPr>
        <w:pStyle w:val="NoSpacing"/>
      </w:pPr>
    </w:p>
    <w:p w14:paraId="6A9CA129" w14:textId="77777777" w:rsidR="00657E1C" w:rsidRDefault="00657E1C" w:rsidP="00657E1C">
      <w:pPr>
        <w:pStyle w:val="NoSpacing"/>
      </w:pPr>
      <w:r>
        <w:t>- New C1: Mean of P1,P8</w:t>
      </w:r>
    </w:p>
    <w:p w14:paraId="15DF9344" w14:textId="77777777" w:rsidR="00657E1C" w:rsidRDefault="00657E1C" w:rsidP="00657E1C">
      <w:pPr>
        <w:pStyle w:val="NoSpacing"/>
      </w:pPr>
      <w:r>
        <w:t xml:space="preserve">  - x: (20 + 40)/2 = 30</w:t>
      </w:r>
    </w:p>
    <w:p w14:paraId="3D21445C" w14:textId="77777777" w:rsidR="00657E1C" w:rsidRDefault="00657E1C" w:rsidP="00657E1C">
      <w:pPr>
        <w:pStyle w:val="NoSpacing"/>
      </w:pPr>
      <w:r>
        <w:t xml:space="preserve">  - y: (100 + 90)/2 = 95</w:t>
      </w:r>
    </w:p>
    <w:p w14:paraId="40486127" w14:textId="77777777" w:rsidR="00657E1C" w:rsidRDefault="00657E1C" w:rsidP="00657E1C">
      <w:pPr>
        <w:pStyle w:val="NoSpacing"/>
      </w:pPr>
      <w:r>
        <w:t xml:space="preserve">  - new C1: (30, 95)</w:t>
      </w:r>
    </w:p>
    <w:p w14:paraId="33C3E5F1" w14:textId="77777777" w:rsidR="00657E1C" w:rsidRDefault="00657E1C" w:rsidP="00657E1C">
      <w:pPr>
        <w:pStyle w:val="NoSpacing"/>
      </w:pPr>
    </w:p>
    <w:p w14:paraId="7D59210B" w14:textId="77777777" w:rsidR="00657E1C" w:rsidRDefault="00657E1C" w:rsidP="00657E1C">
      <w:pPr>
        <w:pStyle w:val="NoSpacing"/>
      </w:pPr>
      <w:r>
        <w:t>- New C2: Mean of P3,P4,P5,P6</w:t>
      </w:r>
    </w:p>
    <w:p w14:paraId="5F55A2AC" w14:textId="77777777" w:rsidR="00657E1C" w:rsidRDefault="00657E1C" w:rsidP="00657E1C">
      <w:pPr>
        <w:pStyle w:val="NoSpacing"/>
      </w:pPr>
      <w:r>
        <w:t xml:space="preserve">  - x: 65</w:t>
      </w:r>
    </w:p>
    <w:p w14:paraId="734E8E1A" w14:textId="77777777" w:rsidR="00657E1C" w:rsidRDefault="00657E1C" w:rsidP="00657E1C">
      <w:pPr>
        <w:pStyle w:val="NoSpacing"/>
      </w:pPr>
      <w:r>
        <w:t xml:space="preserve">  - y: 52.5</w:t>
      </w:r>
    </w:p>
    <w:p w14:paraId="27AE71AF" w14:textId="77777777" w:rsidR="00657E1C" w:rsidRDefault="00657E1C" w:rsidP="00657E1C">
      <w:pPr>
        <w:pStyle w:val="NoSpacing"/>
      </w:pPr>
      <w:r>
        <w:t xml:space="preserve">  - new C2: (65, 52.5)</w:t>
      </w:r>
    </w:p>
    <w:p w14:paraId="6A4C1253" w14:textId="77777777" w:rsidR="00657E1C" w:rsidRDefault="00657E1C" w:rsidP="00657E1C">
      <w:pPr>
        <w:pStyle w:val="NoSpacing"/>
      </w:pPr>
    </w:p>
    <w:p w14:paraId="0367EC7F" w14:textId="77777777" w:rsidR="00657E1C" w:rsidRDefault="00657E1C" w:rsidP="00657E1C">
      <w:pPr>
        <w:pStyle w:val="NoSpacing"/>
      </w:pPr>
      <w:r>
        <w:t>- New C3: Mean of P2,P7</w:t>
      </w:r>
    </w:p>
    <w:p w14:paraId="44E87EA8" w14:textId="77777777" w:rsidR="00657E1C" w:rsidRDefault="00657E1C" w:rsidP="00657E1C">
      <w:pPr>
        <w:pStyle w:val="NoSpacing"/>
      </w:pPr>
      <w:r>
        <w:t xml:space="preserve">  - x:15</w:t>
      </w:r>
    </w:p>
    <w:p w14:paraId="264FC78D" w14:textId="77777777" w:rsidR="00657E1C" w:rsidRDefault="00657E1C" w:rsidP="00657E1C">
      <w:pPr>
        <w:pStyle w:val="NoSpacing"/>
      </w:pPr>
      <w:r>
        <w:t xml:space="preserve">  - y: 35</w:t>
      </w:r>
    </w:p>
    <w:p w14:paraId="5DA741DD" w14:textId="77777777" w:rsidR="00657E1C" w:rsidRDefault="00657E1C" w:rsidP="00657E1C">
      <w:pPr>
        <w:pStyle w:val="NoSpacing"/>
      </w:pPr>
      <w:r>
        <w:t xml:space="preserve">  - So, new C3: (15, 35)</w:t>
      </w:r>
    </w:p>
    <w:p w14:paraId="7496ACB9" w14:textId="77777777" w:rsidR="00657E1C" w:rsidRDefault="00657E1C" w:rsidP="00657E1C">
      <w:pPr>
        <w:pStyle w:val="NoSpacing"/>
      </w:pPr>
    </w:p>
    <w:p w14:paraId="536D358F" w14:textId="77777777" w:rsidR="00657E1C" w:rsidRDefault="00657E1C" w:rsidP="00657E1C">
      <w:pPr>
        <w:pStyle w:val="NoSpacing"/>
      </w:pPr>
      <w:r>
        <w:t>New Centroids after 2nd iteration:</w:t>
      </w:r>
    </w:p>
    <w:p w14:paraId="1FAC8EA3" w14:textId="77777777" w:rsidR="00657E1C" w:rsidRDefault="00657E1C" w:rsidP="00657E1C">
      <w:pPr>
        <w:pStyle w:val="NoSpacing"/>
      </w:pPr>
      <w:r>
        <w:t>- C1: (30, 95)</w:t>
      </w:r>
    </w:p>
    <w:p w14:paraId="39E8B4F8" w14:textId="77777777" w:rsidR="00657E1C" w:rsidRDefault="00657E1C" w:rsidP="00657E1C">
      <w:pPr>
        <w:pStyle w:val="NoSpacing"/>
      </w:pPr>
      <w:r>
        <w:t>- C2: (65, 52.5)</w:t>
      </w:r>
    </w:p>
    <w:p w14:paraId="2F7358F3" w14:textId="77777777" w:rsidR="00657E1C" w:rsidRDefault="00657E1C" w:rsidP="00657E1C">
      <w:pPr>
        <w:pStyle w:val="NoSpacing"/>
      </w:pPr>
      <w:r>
        <w:t>- C3: (15, 35)</w:t>
      </w:r>
    </w:p>
    <w:p w14:paraId="7728275C" w14:textId="77777777" w:rsidR="00657E1C" w:rsidRDefault="00657E1C" w:rsidP="00657E1C">
      <w:pPr>
        <w:pStyle w:val="NoSpacing"/>
      </w:pPr>
    </w:p>
    <w:p w14:paraId="5A7AE064" w14:textId="77777777" w:rsidR="00657E1C" w:rsidRDefault="00657E1C" w:rsidP="00657E1C">
      <w:pPr>
        <w:pStyle w:val="NoSpacing"/>
      </w:pPr>
      <w:r>
        <w:t>Calculating SSE for the second iteration</w:t>
      </w:r>
    </w:p>
    <w:p w14:paraId="36FF52CA" w14:textId="77777777" w:rsidR="00657E1C" w:rsidRDefault="00657E1C" w:rsidP="00657E1C">
      <w:pPr>
        <w:pStyle w:val="NoSpacing"/>
      </w:pPr>
    </w:p>
    <w:p w14:paraId="7C17EFE3" w14:textId="77777777" w:rsidR="00657E1C" w:rsidRDefault="00657E1C" w:rsidP="00657E1C">
      <w:pPr>
        <w:pStyle w:val="NoSpacing"/>
      </w:pPr>
      <w:r>
        <w:t>- Cluster 1:</w:t>
      </w:r>
    </w:p>
    <w:p w14:paraId="3D5AD5DF" w14:textId="77777777" w:rsidR="00657E1C" w:rsidRDefault="00657E1C" w:rsidP="00657E1C">
      <w:pPr>
        <w:pStyle w:val="NoSpacing"/>
      </w:pPr>
      <w:r>
        <w:lastRenderedPageBreak/>
        <w:t xml:space="preserve">  - P1 to C1: sqrt((20-30)^2 + (100-95)^2) = sqrt(100 + 25) = sqrt(125) = 11.18^2 = 125</w:t>
      </w:r>
    </w:p>
    <w:p w14:paraId="60CB8FF8" w14:textId="77777777" w:rsidR="00657E1C" w:rsidRDefault="00657E1C" w:rsidP="00657E1C">
      <w:pPr>
        <w:pStyle w:val="NoSpacing"/>
      </w:pPr>
      <w:r>
        <w:t xml:space="preserve">  - P8 to C1: 125</w:t>
      </w:r>
    </w:p>
    <w:p w14:paraId="7C5F13A0" w14:textId="77777777" w:rsidR="00657E1C" w:rsidRDefault="00657E1C" w:rsidP="00657E1C">
      <w:pPr>
        <w:pStyle w:val="NoSpacing"/>
      </w:pPr>
      <w:r>
        <w:t xml:space="preserve">  - Total for Cluster 1: 125 + 125 = 250</w:t>
      </w:r>
    </w:p>
    <w:p w14:paraId="6680EEF6" w14:textId="77777777" w:rsidR="00657E1C" w:rsidRDefault="00657E1C" w:rsidP="00657E1C">
      <w:pPr>
        <w:pStyle w:val="NoSpacing"/>
      </w:pPr>
    </w:p>
    <w:p w14:paraId="7B5C4DB9" w14:textId="77777777" w:rsidR="00657E1C" w:rsidRDefault="00657E1C" w:rsidP="00657E1C">
      <w:pPr>
        <w:pStyle w:val="NoSpacing"/>
      </w:pPr>
      <w:r>
        <w:t>- Cluster 2:</w:t>
      </w:r>
    </w:p>
    <w:p w14:paraId="1F1EA3CD" w14:textId="77777777" w:rsidR="00657E1C" w:rsidRDefault="00657E1C" w:rsidP="00657E1C">
      <w:pPr>
        <w:pStyle w:val="NoSpacing"/>
      </w:pPr>
      <w:r>
        <w:t xml:space="preserve">  - P3 to C2: 381.25</w:t>
      </w:r>
    </w:p>
    <w:p w14:paraId="757EB108" w14:textId="77777777" w:rsidR="00657E1C" w:rsidRDefault="00657E1C" w:rsidP="00657E1C">
      <w:pPr>
        <w:pStyle w:val="NoSpacing"/>
      </w:pPr>
      <w:r>
        <w:t xml:space="preserve">  - P4 to C2: 981.25</w:t>
      </w:r>
    </w:p>
    <w:p w14:paraId="185A7DA4" w14:textId="77777777" w:rsidR="00657E1C" w:rsidRDefault="00657E1C" w:rsidP="00657E1C">
      <w:pPr>
        <w:pStyle w:val="NoSpacing"/>
      </w:pPr>
      <w:r>
        <w:t xml:space="preserve">  - P5 to C2: 31.25</w:t>
      </w:r>
    </w:p>
    <w:p w14:paraId="6292A842" w14:textId="77777777" w:rsidR="00657E1C" w:rsidRDefault="00657E1C" w:rsidP="00657E1C">
      <w:pPr>
        <w:pStyle w:val="NoSpacing"/>
      </w:pPr>
      <w:r>
        <w:t xml:space="preserve">  - P6 to C2: 181.25</w:t>
      </w:r>
    </w:p>
    <w:p w14:paraId="2F4DE836" w14:textId="77777777" w:rsidR="00657E1C" w:rsidRDefault="00657E1C" w:rsidP="00657E1C">
      <w:pPr>
        <w:pStyle w:val="NoSpacing"/>
      </w:pPr>
      <w:r>
        <w:t xml:space="preserve">  - Total for Cluster 2: 381.25 + 981.25 + 31.25 + 181.25 = 1575</w:t>
      </w:r>
    </w:p>
    <w:p w14:paraId="5AD2193C" w14:textId="77777777" w:rsidR="00657E1C" w:rsidRDefault="00657E1C" w:rsidP="00657E1C">
      <w:pPr>
        <w:pStyle w:val="NoSpacing"/>
      </w:pPr>
    </w:p>
    <w:p w14:paraId="491F06C9" w14:textId="77777777" w:rsidR="00657E1C" w:rsidRDefault="00657E1C" w:rsidP="00657E1C">
      <w:pPr>
        <w:pStyle w:val="NoSpacing"/>
      </w:pPr>
      <w:r>
        <w:t>- Cluster 3:</w:t>
      </w:r>
    </w:p>
    <w:p w14:paraId="46542DC0" w14:textId="77777777" w:rsidR="00657E1C" w:rsidRDefault="00657E1C" w:rsidP="00657E1C">
      <w:pPr>
        <w:pStyle w:val="NoSpacing"/>
      </w:pPr>
      <w:r>
        <w:t xml:space="preserve">  - P2 to C3: 250</w:t>
      </w:r>
    </w:p>
    <w:p w14:paraId="266C0BB3" w14:textId="77777777" w:rsidR="00657E1C" w:rsidRDefault="00657E1C" w:rsidP="00657E1C">
      <w:pPr>
        <w:pStyle w:val="NoSpacing"/>
      </w:pPr>
      <w:r>
        <w:t xml:space="preserve">  - P7 to C3: 250</w:t>
      </w:r>
    </w:p>
    <w:p w14:paraId="1A09898D" w14:textId="77777777" w:rsidR="00657E1C" w:rsidRDefault="00657E1C" w:rsidP="00657E1C">
      <w:pPr>
        <w:pStyle w:val="NoSpacing"/>
      </w:pPr>
      <w:r>
        <w:t xml:space="preserve">  - Total for Cluster 3: 250 + 250 = 500</w:t>
      </w:r>
    </w:p>
    <w:p w14:paraId="7AEEB08C" w14:textId="77777777" w:rsidR="00657E1C" w:rsidRDefault="00657E1C" w:rsidP="00657E1C">
      <w:pPr>
        <w:pStyle w:val="NoSpacing"/>
      </w:pPr>
    </w:p>
    <w:p w14:paraId="31F7F242" w14:textId="77777777" w:rsidR="00657E1C" w:rsidRDefault="00657E1C" w:rsidP="00657E1C">
      <w:pPr>
        <w:pStyle w:val="NoSpacing"/>
      </w:pPr>
      <w:r>
        <w:t>Total SSE after 2nd iteration: 250 (C1) + 1575 (C2) + 500 (C3) = 2325</w:t>
      </w:r>
    </w:p>
    <w:p w14:paraId="49377743" w14:textId="77777777"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</w:p>
    <w:p w14:paraId="6FE712AA" w14:textId="77777777" w:rsidR="00AB3FAE" w:rsidRPr="00080A7D" w:rsidRDefault="00AB3FAE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Between the first iteration and the second iteration, which one produces optimal clusters? Justify y</w:t>
      </w:r>
      <w:r w:rsidR="00402A28" w:rsidRPr="00080A7D">
        <w:rPr>
          <w:rFonts w:cstheme="minorHAnsi"/>
          <w:b/>
          <w:sz w:val="28"/>
          <w:szCs w:val="28"/>
        </w:rPr>
        <w:t>our answer.  [10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14:paraId="1FF149B6" w14:textId="77777777" w:rsidR="00304D8B" w:rsidRDefault="00AB3FAE" w:rsidP="00304D8B">
      <w:pPr>
        <w:pStyle w:val="NoSpacing"/>
      </w:pPr>
      <w:r w:rsidRPr="00080A7D">
        <w:rPr>
          <w:rFonts w:cstheme="minorHAnsi"/>
          <w:sz w:val="28"/>
          <w:szCs w:val="28"/>
        </w:rPr>
        <w:t xml:space="preserve">Answer: </w:t>
      </w:r>
      <w:r w:rsidR="00304D8B">
        <w:rPr>
          <w:rFonts w:cstheme="minorHAnsi"/>
          <w:sz w:val="28"/>
          <w:szCs w:val="28"/>
        </w:rPr>
        <w:br/>
      </w:r>
      <w:r w:rsidR="00304D8B">
        <w:t>First Iteration</w:t>
      </w:r>
    </w:p>
    <w:p w14:paraId="06A580C5" w14:textId="77777777" w:rsidR="00304D8B" w:rsidRDefault="00304D8B" w:rsidP="00304D8B">
      <w:pPr>
        <w:pStyle w:val="NoSpacing"/>
      </w:pPr>
      <w:r>
        <w:t xml:space="preserve">  - SSE: 3700</w:t>
      </w:r>
    </w:p>
    <w:p w14:paraId="1649BB25" w14:textId="77777777" w:rsidR="00304D8B" w:rsidRDefault="00304D8B" w:rsidP="00304D8B">
      <w:pPr>
        <w:pStyle w:val="NoSpacing"/>
      </w:pPr>
      <w:r>
        <w:t xml:space="preserve">  - Clusters:</w:t>
      </w:r>
    </w:p>
    <w:p w14:paraId="259D290C" w14:textId="77777777" w:rsidR="00304D8B" w:rsidRDefault="00304D8B" w:rsidP="00304D8B">
      <w:pPr>
        <w:pStyle w:val="NoSpacing"/>
      </w:pPr>
      <w:r>
        <w:t xml:space="preserve">    - C1: P1</w:t>
      </w:r>
    </w:p>
    <w:p w14:paraId="193C8A74" w14:textId="77777777" w:rsidR="00304D8B" w:rsidRDefault="00304D8B" w:rsidP="00304D8B">
      <w:pPr>
        <w:pStyle w:val="NoSpacing"/>
      </w:pPr>
      <w:r>
        <w:t xml:space="preserve">    - C2: P3, P4, P5, P6, P8</w:t>
      </w:r>
    </w:p>
    <w:p w14:paraId="4298367E" w14:textId="77777777" w:rsidR="00304D8B" w:rsidRDefault="00304D8B" w:rsidP="00304D8B">
      <w:pPr>
        <w:pStyle w:val="NoSpacing"/>
      </w:pPr>
      <w:r>
        <w:t xml:space="preserve">    - C3: P2, P7</w:t>
      </w:r>
    </w:p>
    <w:p w14:paraId="646F5C02" w14:textId="77777777" w:rsidR="00304D8B" w:rsidRDefault="00304D8B" w:rsidP="00304D8B">
      <w:pPr>
        <w:pStyle w:val="NoSpacing"/>
      </w:pPr>
      <w:r>
        <w:t xml:space="preserve">  </w:t>
      </w:r>
    </w:p>
    <w:p w14:paraId="1F29A992" w14:textId="77777777" w:rsidR="00304D8B" w:rsidRDefault="00304D8B" w:rsidP="00304D8B">
      <w:pPr>
        <w:pStyle w:val="NoSpacing"/>
      </w:pPr>
      <w:r>
        <w:t>Second Iteration</w:t>
      </w:r>
    </w:p>
    <w:p w14:paraId="1C5B0EA6" w14:textId="77777777" w:rsidR="00304D8B" w:rsidRDefault="00304D8B" w:rsidP="00304D8B">
      <w:pPr>
        <w:pStyle w:val="NoSpacing"/>
      </w:pPr>
      <w:r>
        <w:t xml:space="preserve">  - SSE: 2325</w:t>
      </w:r>
    </w:p>
    <w:p w14:paraId="6C4DAA27" w14:textId="77777777" w:rsidR="00304D8B" w:rsidRDefault="00304D8B" w:rsidP="00304D8B">
      <w:pPr>
        <w:pStyle w:val="NoSpacing"/>
      </w:pPr>
      <w:r>
        <w:t xml:space="preserve">  - Clusters:</w:t>
      </w:r>
    </w:p>
    <w:p w14:paraId="7A858EAE" w14:textId="77777777" w:rsidR="00304D8B" w:rsidRDefault="00304D8B" w:rsidP="00304D8B">
      <w:pPr>
        <w:pStyle w:val="NoSpacing"/>
      </w:pPr>
      <w:r>
        <w:t xml:space="preserve">    - Cluster 1: P1, P8</w:t>
      </w:r>
    </w:p>
    <w:p w14:paraId="70BF946E" w14:textId="77777777" w:rsidR="00304D8B" w:rsidRDefault="00304D8B" w:rsidP="00304D8B">
      <w:pPr>
        <w:pStyle w:val="NoSpacing"/>
      </w:pPr>
      <w:r>
        <w:t xml:space="preserve">    - Cluster 2: P3, P4, P5, P6</w:t>
      </w:r>
    </w:p>
    <w:p w14:paraId="00AE3D78" w14:textId="77777777" w:rsidR="00304D8B" w:rsidRDefault="00304D8B" w:rsidP="00304D8B">
      <w:pPr>
        <w:pStyle w:val="NoSpacing"/>
      </w:pPr>
      <w:r>
        <w:t xml:space="preserve">    - Cluster 3: P2, P7</w:t>
      </w:r>
    </w:p>
    <w:p w14:paraId="3778E1A9" w14:textId="77777777" w:rsidR="00304D8B" w:rsidRDefault="00304D8B" w:rsidP="00304D8B">
      <w:pPr>
        <w:pStyle w:val="NoSpacing"/>
      </w:pPr>
    </w:p>
    <w:p w14:paraId="3375EBA9" w14:textId="77777777" w:rsidR="00304D8B" w:rsidRDefault="00304D8B" w:rsidP="00304D8B">
      <w:pPr>
        <w:pStyle w:val="NoSpacing"/>
      </w:pPr>
      <w:r>
        <w:t>The second iteration produces more optimal clusters as it has a lower SSE, indicating better cohesion within clusters and better separation of data</w:t>
      </w:r>
    </w:p>
    <w:p w14:paraId="4DDE7A7A" w14:textId="77777777" w:rsidR="00304D8B" w:rsidRDefault="00304D8B" w:rsidP="00304D8B">
      <w:pPr>
        <w:pStyle w:val="NoSpacing"/>
      </w:pPr>
    </w:p>
    <w:p w14:paraId="0EC3EEFC" w14:textId="6B0D6A1E" w:rsidR="00343EF5" w:rsidRDefault="00343EF5" w:rsidP="00BA4FA7">
      <w:pPr>
        <w:spacing w:line="240" w:lineRule="auto"/>
        <w:jc w:val="both"/>
        <w:rPr>
          <w:rFonts w:cstheme="minorHAnsi"/>
          <w:sz w:val="28"/>
          <w:szCs w:val="28"/>
        </w:rPr>
      </w:pPr>
    </w:p>
    <w:p w14:paraId="1F736539" w14:textId="77777777" w:rsidR="00EC1011" w:rsidRPr="00080A7D" w:rsidRDefault="00EC1011" w:rsidP="00BA4FA7">
      <w:pPr>
        <w:spacing w:line="240" w:lineRule="auto"/>
        <w:jc w:val="both"/>
        <w:rPr>
          <w:rFonts w:cstheme="minorHAnsi"/>
          <w:sz w:val="28"/>
          <w:szCs w:val="28"/>
        </w:rPr>
      </w:pPr>
    </w:p>
    <w:p w14:paraId="0DB3EA54" w14:textId="77777777" w:rsidR="00343EF5" w:rsidRPr="00080A7D" w:rsidRDefault="00343EF5" w:rsidP="00BA4FA7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lastRenderedPageBreak/>
        <w:t>Prob</w:t>
      </w:r>
      <w:r w:rsidR="00A63EAC" w:rsidRPr="00080A7D">
        <w:rPr>
          <w:rFonts w:cstheme="minorHAnsi"/>
          <w:b/>
          <w:sz w:val="28"/>
          <w:szCs w:val="28"/>
        </w:rPr>
        <w:t>lem-2: Market Basket Analysis [3</w:t>
      </w:r>
      <w:r w:rsidRPr="00080A7D">
        <w:rPr>
          <w:rFonts w:cstheme="minorHAnsi"/>
          <w:b/>
          <w:sz w:val="28"/>
          <w:szCs w:val="28"/>
        </w:rPr>
        <w:t>0 points]</w:t>
      </w:r>
    </w:p>
    <w:p w14:paraId="4A315582" w14:textId="77777777" w:rsidR="00343EF5" w:rsidRPr="00080A7D" w:rsidRDefault="00376E05" w:rsidP="00376E0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3EFB045E" wp14:editId="3EE35EF8">
            <wp:simplePos x="0" y="0"/>
            <wp:positionH relativeFrom="column">
              <wp:posOffset>3525523</wp:posOffset>
            </wp:positionH>
            <wp:positionV relativeFrom="paragraph">
              <wp:posOffset>37380</wp:posOffset>
            </wp:positionV>
            <wp:extent cx="2647950" cy="22237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237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3EF5" w:rsidRPr="00080A7D">
        <w:rPr>
          <w:rFonts w:cstheme="minorHAnsi"/>
          <w:sz w:val="28"/>
          <w:szCs w:val="28"/>
        </w:rPr>
        <w:t xml:space="preserve">The following table shows transactional data for a company. </w:t>
      </w:r>
    </w:p>
    <w:p w14:paraId="61AA3085" w14:textId="77777777" w:rsidR="00343EF5" w:rsidRPr="00080A7D" w:rsidRDefault="00343EF5" w:rsidP="00966E34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What is the maximum number of association rules that can be extracted from this data (including ru</w:t>
      </w:r>
      <w:r w:rsidR="007324AB" w:rsidRPr="00080A7D">
        <w:rPr>
          <w:rFonts w:cstheme="minorHAnsi"/>
          <w:b/>
          <w:sz w:val="28"/>
          <w:szCs w:val="28"/>
        </w:rPr>
        <w:t>les that have zero support)? 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14:paraId="7B2BB8C2" w14:textId="46592612" w:rsidR="00451595" w:rsidRDefault="00343EF5" w:rsidP="00343EF5">
      <w:pPr>
        <w:spacing w:line="240" w:lineRule="auto"/>
        <w:jc w:val="both"/>
      </w:pPr>
      <w:r w:rsidRPr="00080A7D">
        <w:rPr>
          <w:rFonts w:cstheme="minorHAnsi"/>
          <w:sz w:val="28"/>
          <w:szCs w:val="28"/>
        </w:rPr>
        <w:t>Answer:</w:t>
      </w:r>
      <w:r w:rsidR="00451595">
        <w:rPr>
          <w:rFonts w:cstheme="minorHAnsi"/>
          <w:sz w:val="28"/>
          <w:szCs w:val="28"/>
        </w:rPr>
        <w:t xml:space="preserve"> total number of items: n=5</w:t>
      </w:r>
      <w:r w:rsidR="006B069A" w:rsidRPr="006B069A">
        <w:t xml:space="preserve"> </w:t>
      </w:r>
    </w:p>
    <w:p w14:paraId="70BCCB5F" w14:textId="77777777" w:rsidR="00376138" w:rsidRDefault="006B069A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6B069A">
        <w:rPr>
          <w:rFonts w:cstheme="minorHAnsi"/>
          <w:sz w:val="28"/>
          <w:szCs w:val="28"/>
        </w:rPr>
        <w:t>∑4​(k5​)(25−k−1)=(15​)(24−1)+(25​)(23−1)+(35​)(22−1)+(45​)(21−1)=5(15)+10(7)+10(3)+5(1)=75+70+30+5</w:t>
      </w:r>
    </w:p>
    <w:p w14:paraId="5914456B" w14:textId="5E474F5F" w:rsidR="00343EF5" w:rsidRPr="00080A7D" w:rsidRDefault="006B069A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6B069A">
        <w:rPr>
          <w:rFonts w:cstheme="minorHAnsi"/>
          <w:sz w:val="28"/>
          <w:szCs w:val="28"/>
        </w:rPr>
        <w:t>=180</w:t>
      </w:r>
    </w:p>
    <w:p w14:paraId="79B7F14F" w14:textId="77777777" w:rsidR="00343EF5" w:rsidRPr="00080A7D" w:rsidRDefault="00343EF5" w:rsidP="00343EF5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14:paraId="20B162EE" w14:textId="77777777" w:rsidR="00343EF5" w:rsidRPr="00080A7D" w:rsidRDefault="00343EF5" w:rsidP="00966E34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What is the maximum </w:t>
      </w:r>
      <w:r w:rsidR="00990FE0" w:rsidRPr="00080A7D">
        <w:rPr>
          <w:rFonts w:cstheme="minorHAnsi"/>
          <w:b/>
          <w:sz w:val="28"/>
          <w:szCs w:val="28"/>
        </w:rPr>
        <w:t>number</w:t>
      </w:r>
      <w:r w:rsidRPr="00080A7D">
        <w:rPr>
          <w:rFonts w:cstheme="minorHAnsi"/>
          <w:b/>
          <w:sz w:val="28"/>
          <w:szCs w:val="28"/>
        </w:rPr>
        <w:t xml:space="preserve"> of frequent itemsets that can be extr</w:t>
      </w:r>
      <w:r w:rsidR="001D240E" w:rsidRPr="00080A7D">
        <w:rPr>
          <w:rFonts w:cstheme="minorHAnsi"/>
          <w:b/>
          <w:sz w:val="28"/>
          <w:szCs w:val="28"/>
        </w:rPr>
        <w:t>acted (assuming min support count</w:t>
      </w:r>
      <w:r w:rsidR="007324AB" w:rsidRPr="00080A7D">
        <w:rPr>
          <w:rFonts w:cstheme="minorHAnsi"/>
          <w:b/>
          <w:sz w:val="28"/>
          <w:szCs w:val="28"/>
        </w:rPr>
        <w:t xml:space="preserve"> &gt;</w:t>
      </w:r>
      <w:r w:rsidR="00282A3F">
        <w:rPr>
          <w:rFonts w:cstheme="minorHAnsi"/>
          <w:b/>
          <w:sz w:val="28"/>
          <w:szCs w:val="28"/>
        </w:rPr>
        <w:t>=</w:t>
      </w:r>
      <w:r w:rsidR="007324AB" w:rsidRPr="00080A7D">
        <w:rPr>
          <w:rFonts w:cstheme="minorHAnsi"/>
          <w:b/>
          <w:sz w:val="28"/>
          <w:szCs w:val="28"/>
        </w:rPr>
        <w:t xml:space="preserve"> 0)? 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14:paraId="502D086C" w14:textId="29B2133E" w:rsidR="00343EF5" w:rsidRPr="00080A7D" w:rsidRDefault="00343EF5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  <w:r w:rsidR="00376138">
        <w:rPr>
          <w:rFonts w:cstheme="minorHAnsi"/>
          <w:sz w:val="28"/>
          <w:szCs w:val="28"/>
        </w:rPr>
        <w:t xml:space="preserve"> 2^n - 1 = 2^5 – 1 = 31</w:t>
      </w:r>
    </w:p>
    <w:p w14:paraId="6AA8E768" w14:textId="77777777" w:rsidR="00343EF5" w:rsidRPr="00080A7D" w:rsidRDefault="00343EF5" w:rsidP="0023268D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14:paraId="6CC26841" w14:textId="77777777" w:rsidR="00343EF5" w:rsidRPr="00080A7D" w:rsidRDefault="00343EF5" w:rsidP="00B85F15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Apply Apriori algorithm to generate the candidate itemsets and frequent itemsets for a set of k-itemsets </w:t>
      </w:r>
      <w:r w:rsidR="001D240E" w:rsidRPr="00080A7D">
        <w:rPr>
          <w:rFonts w:cstheme="minorHAnsi"/>
          <w:b/>
          <w:sz w:val="28"/>
          <w:szCs w:val="28"/>
        </w:rPr>
        <w:t>where k = 1 to 3. Min support count</w:t>
      </w:r>
      <w:r w:rsidR="00EA4F7C" w:rsidRPr="00080A7D">
        <w:rPr>
          <w:rFonts w:cstheme="minorHAnsi"/>
          <w:b/>
          <w:sz w:val="28"/>
          <w:szCs w:val="28"/>
        </w:rPr>
        <w:t xml:space="preserve"> ≥ 2. [1</w:t>
      </w:r>
      <w:r w:rsidRPr="00080A7D">
        <w:rPr>
          <w:rFonts w:cstheme="minorHAnsi"/>
          <w:b/>
          <w:sz w:val="28"/>
          <w:szCs w:val="28"/>
        </w:rPr>
        <w:t>0 points]</w:t>
      </w:r>
    </w:p>
    <w:p w14:paraId="0AEDE889" w14:textId="77777777" w:rsidR="00EA2E2B" w:rsidRPr="00624C10" w:rsidRDefault="00343EF5" w:rsidP="00EA2E2B">
      <w:pPr>
        <w:spacing w:line="240" w:lineRule="auto"/>
        <w:jc w:val="both"/>
        <w:rPr>
          <w:b/>
          <w:bCs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  <w:r w:rsidR="000662C0" w:rsidRPr="000662C0">
        <w:t xml:space="preserve"> </w:t>
      </w:r>
      <w:r w:rsidR="00EA2E2B">
        <w:br/>
      </w:r>
      <w:r w:rsidR="00EA2E2B" w:rsidRPr="00624C10">
        <w:rPr>
          <w:b/>
          <w:bCs/>
          <w:sz w:val="28"/>
          <w:szCs w:val="28"/>
        </w:rPr>
        <w:t>1-itemsets (count ≥ 2)</w:t>
      </w:r>
    </w:p>
    <w:p w14:paraId="63FE8604" w14:textId="77777777" w:rsidR="00EA2E2B" w:rsidRPr="00EA2E2B" w:rsidRDefault="00EA2E2B" w:rsidP="00EA2E2B">
      <w:p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Count of each item:</w:t>
      </w:r>
    </w:p>
    <w:p w14:paraId="366834C6" w14:textId="77777777" w:rsidR="00EA2E2B" w:rsidRPr="00EA2E2B" w:rsidRDefault="00EA2E2B" w:rsidP="00EA2E2B">
      <w:pPr>
        <w:numPr>
          <w:ilvl w:val="0"/>
          <w:numId w:val="21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I1: 6 (T100, T400, T500, T700, T800, T900)</w:t>
      </w:r>
    </w:p>
    <w:p w14:paraId="56BD6A4B" w14:textId="77777777" w:rsidR="00EA2E2B" w:rsidRPr="00EA2E2B" w:rsidRDefault="00EA2E2B" w:rsidP="00EA2E2B">
      <w:pPr>
        <w:numPr>
          <w:ilvl w:val="0"/>
          <w:numId w:val="21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I2: 7 (T100, T200, T300, T400, T600, T800, T900)</w:t>
      </w:r>
    </w:p>
    <w:p w14:paraId="3BA39B55" w14:textId="77777777" w:rsidR="00EA2E2B" w:rsidRPr="00EA2E2B" w:rsidRDefault="00EA2E2B" w:rsidP="00EA2E2B">
      <w:pPr>
        <w:numPr>
          <w:ilvl w:val="0"/>
          <w:numId w:val="21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I3: 6 (T300, T500, T600, T700, T800, T900)</w:t>
      </w:r>
    </w:p>
    <w:p w14:paraId="0E8AEECA" w14:textId="77777777" w:rsidR="00EA2E2B" w:rsidRPr="00EA2E2B" w:rsidRDefault="00EA2E2B" w:rsidP="00EA2E2B">
      <w:pPr>
        <w:numPr>
          <w:ilvl w:val="0"/>
          <w:numId w:val="21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I4: 2 (T200, T400)</w:t>
      </w:r>
    </w:p>
    <w:p w14:paraId="02F765DF" w14:textId="77777777" w:rsidR="00EA2E2B" w:rsidRPr="00EA2E2B" w:rsidRDefault="00EA2E2B" w:rsidP="00EA2E2B">
      <w:pPr>
        <w:numPr>
          <w:ilvl w:val="0"/>
          <w:numId w:val="21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lastRenderedPageBreak/>
        <w:t>I5: 2 (T100, T800)</w:t>
      </w:r>
    </w:p>
    <w:p w14:paraId="680BCF1C" w14:textId="70D54608" w:rsidR="00EA2E2B" w:rsidRPr="00EA2E2B" w:rsidRDefault="00EA2E2B" w:rsidP="00EA2E2B">
      <w:p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 xml:space="preserve">So, </w:t>
      </w:r>
      <w:r w:rsidR="00624C10">
        <w:rPr>
          <w:sz w:val="28"/>
          <w:szCs w:val="28"/>
        </w:rPr>
        <w:t>L1:</w:t>
      </w:r>
    </w:p>
    <w:p w14:paraId="281560BC" w14:textId="77777777" w:rsidR="00EA2E2B" w:rsidRPr="00EA2E2B" w:rsidRDefault="00EA2E2B" w:rsidP="00EA2E2B">
      <w:pPr>
        <w:numPr>
          <w:ilvl w:val="0"/>
          <w:numId w:val="22"/>
        </w:numPr>
        <w:spacing w:line="240" w:lineRule="auto"/>
        <w:jc w:val="both"/>
        <w:rPr>
          <w:sz w:val="28"/>
          <w:szCs w:val="28"/>
        </w:rPr>
      </w:pPr>
      <w:r w:rsidRPr="00EA2E2B">
        <w:rPr>
          <w:sz w:val="28"/>
          <w:szCs w:val="28"/>
        </w:rPr>
        <w:t>L1 = {I1}, {I2}, {I3}, {I4}, {I5}</w:t>
      </w:r>
    </w:p>
    <w:p w14:paraId="04B8BB24" w14:textId="77777777" w:rsidR="00624C10" w:rsidRPr="00624C10" w:rsidRDefault="00624C10" w:rsidP="00624C10">
      <w:pPr>
        <w:spacing w:line="240" w:lineRule="auto"/>
        <w:jc w:val="both"/>
        <w:rPr>
          <w:b/>
          <w:bCs/>
          <w:sz w:val="28"/>
          <w:szCs w:val="28"/>
        </w:rPr>
      </w:pPr>
      <w:r w:rsidRPr="00624C10">
        <w:rPr>
          <w:b/>
          <w:bCs/>
          <w:sz w:val="28"/>
          <w:szCs w:val="28"/>
        </w:rPr>
        <w:t>Step 2: 2-itemsets</w:t>
      </w:r>
    </w:p>
    <w:p w14:paraId="3DF00CB9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Generate all pairs from L1:</w:t>
      </w:r>
    </w:p>
    <w:p w14:paraId="3D24FB56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Count support:</w:t>
      </w:r>
    </w:p>
    <w:p w14:paraId="4ECADBD2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2} → 4 (T100, T400, T800, T900)</w:t>
      </w:r>
    </w:p>
    <w:p w14:paraId="575FEF5D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3} → 4 (T500, T700, T800, T900)</w:t>
      </w:r>
    </w:p>
    <w:p w14:paraId="166EA817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4} → 1 (T400)</w:t>
      </w:r>
    </w:p>
    <w:p w14:paraId="2E334403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5} → 2 (T100, T800)</w:t>
      </w:r>
    </w:p>
    <w:p w14:paraId="7FC4EFC4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2, I3} → 4 (T300, T600, T800, T900)</w:t>
      </w:r>
    </w:p>
    <w:p w14:paraId="412F39C0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2, I4} → 2 (T200, T400)</w:t>
      </w:r>
    </w:p>
    <w:p w14:paraId="4BC744DB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2, I5} → 2 (T100, T800)</w:t>
      </w:r>
    </w:p>
    <w:p w14:paraId="36A951B0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3, I4} → 0</w:t>
      </w:r>
    </w:p>
    <w:p w14:paraId="18AF9565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3, I5} → 1 (T800)</w:t>
      </w:r>
    </w:p>
    <w:p w14:paraId="23030FF8" w14:textId="77777777" w:rsidR="00624C10" w:rsidRPr="00624C10" w:rsidRDefault="00624C10" w:rsidP="00624C10">
      <w:pPr>
        <w:numPr>
          <w:ilvl w:val="0"/>
          <w:numId w:val="23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4, I5} → 0</w:t>
      </w:r>
    </w:p>
    <w:p w14:paraId="4788737C" w14:textId="55CA843A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So,</w:t>
      </w:r>
      <w:r w:rsidRPr="00624C10">
        <w:rPr>
          <w:b/>
          <w:bCs/>
          <w:sz w:val="28"/>
          <w:szCs w:val="28"/>
        </w:rPr>
        <w:t xml:space="preserve"> (L2):</w:t>
      </w:r>
    </w:p>
    <w:p w14:paraId="58C34672" w14:textId="77777777" w:rsidR="00624C10" w:rsidRPr="00624C10" w:rsidRDefault="00624C10" w:rsidP="00624C10">
      <w:pPr>
        <w:numPr>
          <w:ilvl w:val="0"/>
          <w:numId w:val="24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2}, {I1, I3}, {I1, I5}, {I2, I3}, {I2, I4}, {I2, I5}</w:t>
      </w:r>
    </w:p>
    <w:p w14:paraId="354D8DA2" w14:textId="77777777" w:rsidR="00624C10" w:rsidRPr="00624C10" w:rsidRDefault="00624C10" w:rsidP="00624C10">
      <w:pPr>
        <w:spacing w:line="240" w:lineRule="auto"/>
        <w:jc w:val="both"/>
        <w:rPr>
          <w:b/>
          <w:bCs/>
          <w:sz w:val="28"/>
          <w:szCs w:val="28"/>
        </w:rPr>
      </w:pPr>
      <w:r w:rsidRPr="00624C10">
        <w:rPr>
          <w:b/>
          <w:bCs/>
          <w:sz w:val="28"/>
          <w:szCs w:val="28"/>
        </w:rPr>
        <w:t>3-itemsets (combine frequent 2-itemsets)</w:t>
      </w:r>
    </w:p>
    <w:p w14:paraId="7B3F4276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Only combinations where all subsets are frequent:</w:t>
      </w:r>
    </w:p>
    <w:p w14:paraId="44E59510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Candidate 3-itemsets (C3):</w:t>
      </w:r>
    </w:p>
    <w:p w14:paraId="36946BBE" w14:textId="77777777" w:rsidR="00624C10" w:rsidRPr="00624C10" w:rsidRDefault="00624C10" w:rsidP="00624C10">
      <w:pPr>
        <w:numPr>
          <w:ilvl w:val="0"/>
          <w:numId w:val="25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2, I3} → appears in T800, T900 → support = 2</w:t>
      </w:r>
    </w:p>
    <w:p w14:paraId="76F62532" w14:textId="77777777" w:rsidR="00624C10" w:rsidRPr="00624C10" w:rsidRDefault="00624C10" w:rsidP="00624C10">
      <w:pPr>
        <w:numPr>
          <w:ilvl w:val="0"/>
          <w:numId w:val="25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2, I5} → T100, T800 → support = 2</w:t>
      </w:r>
    </w:p>
    <w:p w14:paraId="5BFDF2D0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Other combinations don't meet support or have infrequent subsets.</w:t>
      </w:r>
    </w:p>
    <w:p w14:paraId="3858F4F2" w14:textId="77777777" w:rsidR="00624C10" w:rsidRPr="00624C10" w:rsidRDefault="00624C10" w:rsidP="00624C10">
      <w:pPr>
        <w:spacing w:line="240" w:lineRule="auto"/>
        <w:jc w:val="both"/>
        <w:rPr>
          <w:sz w:val="28"/>
          <w:szCs w:val="28"/>
        </w:rPr>
      </w:pPr>
      <w:r w:rsidRPr="00624C10">
        <w:rPr>
          <w:b/>
          <w:bCs/>
          <w:sz w:val="28"/>
          <w:szCs w:val="28"/>
        </w:rPr>
        <w:lastRenderedPageBreak/>
        <w:t>Frequent 3-itemsets (L3):</w:t>
      </w:r>
    </w:p>
    <w:p w14:paraId="0EC1F8C6" w14:textId="1EB27A4A" w:rsidR="008A1346" w:rsidRPr="00624C10" w:rsidRDefault="00624C10" w:rsidP="000662C0">
      <w:pPr>
        <w:numPr>
          <w:ilvl w:val="0"/>
          <w:numId w:val="26"/>
        </w:numPr>
        <w:spacing w:line="240" w:lineRule="auto"/>
        <w:jc w:val="both"/>
        <w:rPr>
          <w:sz w:val="28"/>
          <w:szCs w:val="28"/>
        </w:rPr>
      </w:pPr>
      <w:r w:rsidRPr="00624C10">
        <w:rPr>
          <w:sz w:val="28"/>
          <w:szCs w:val="28"/>
        </w:rPr>
        <w:t>{I1, I2, I3}, {I1, I2, I5}</w:t>
      </w:r>
    </w:p>
    <w:p w14:paraId="600E3A29" w14:textId="2FEE8A3D" w:rsidR="00624C10" w:rsidRPr="00624C10" w:rsidRDefault="00624C10" w:rsidP="00624C10">
      <w:pPr>
        <w:spacing w:line="240" w:lineRule="auto"/>
        <w:jc w:val="both"/>
        <w:rPr>
          <w:b/>
          <w:bCs/>
          <w:sz w:val="28"/>
          <w:szCs w:val="28"/>
        </w:rPr>
      </w:pPr>
      <w:r w:rsidRPr="00624C10">
        <w:rPr>
          <w:b/>
          <w:bCs/>
          <w:sz w:val="28"/>
          <w:szCs w:val="28"/>
        </w:rPr>
        <w:t>Final Frequent Itemsets:</w:t>
      </w:r>
    </w:p>
    <w:p w14:paraId="25206EA7" w14:textId="292E568C" w:rsidR="000662C0" w:rsidRPr="000662C0" w:rsidRDefault="008A1346" w:rsidP="000662C0">
      <w:pPr>
        <w:spacing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   </w:t>
      </w:r>
      <w:r w:rsidR="000662C0" w:rsidRPr="000662C0">
        <w:rPr>
          <w:rFonts w:cstheme="minorHAnsi"/>
          <w:sz w:val="28"/>
          <w:szCs w:val="28"/>
        </w:rPr>
        <w:t>L1 = {I1}, {I2}, {I3}, {I4}, {I5}</w:t>
      </w:r>
    </w:p>
    <w:p w14:paraId="79267FE5" w14:textId="28A95DCE" w:rsidR="00343EF5" w:rsidRPr="00080A7D" w:rsidRDefault="000662C0" w:rsidP="000662C0">
      <w:pPr>
        <w:spacing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</w:t>
      </w:r>
      <w:r w:rsidR="00624C10">
        <w:rPr>
          <w:rFonts w:cstheme="minorHAnsi"/>
          <w:sz w:val="28"/>
          <w:szCs w:val="28"/>
        </w:rPr>
        <w:t xml:space="preserve">  </w:t>
      </w:r>
      <w:r>
        <w:rPr>
          <w:rFonts w:cstheme="minorHAnsi"/>
          <w:sz w:val="28"/>
          <w:szCs w:val="28"/>
        </w:rPr>
        <w:t xml:space="preserve"> </w:t>
      </w:r>
      <w:r w:rsidRPr="000662C0">
        <w:rPr>
          <w:rFonts w:cstheme="minorHAnsi"/>
          <w:sz w:val="28"/>
          <w:szCs w:val="28"/>
        </w:rPr>
        <w:t>L2={I1,I2},{I1,I3},{I1,I5},{I2,I3},{I2,I4},{I2,I5}</w:t>
      </w:r>
      <w:r>
        <w:rPr>
          <w:rFonts w:cstheme="minorHAnsi"/>
          <w:sz w:val="28"/>
          <w:szCs w:val="28"/>
        </w:rPr>
        <w:br/>
        <w:t xml:space="preserve">               </w:t>
      </w:r>
      <w:r w:rsidRPr="000662C0">
        <w:rPr>
          <w:rFonts w:cstheme="minorHAnsi"/>
          <w:sz w:val="28"/>
          <w:szCs w:val="28"/>
        </w:rPr>
        <w:t>L3 = {I1, I2, I3}, {I1, I2, I5}</w:t>
      </w:r>
    </w:p>
    <w:p w14:paraId="55055ED0" w14:textId="77777777" w:rsidR="004A3307" w:rsidRPr="00080A7D" w:rsidRDefault="004A3307" w:rsidP="00966E34">
      <w:pPr>
        <w:spacing w:line="240" w:lineRule="auto"/>
        <w:jc w:val="both"/>
        <w:rPr>
          <w:rFonts w:cstheme="minorHAnsi"/>
          <w:sz w:val="28"/>
          <w:szCs w:val="28"/>
        </w:rPr>
      </w:pPr>
    </w:p>
    <w:p w14:paraId="4A133DAF" w14:textId="77777777" w:rsidR="00343EF5" w:rsidRPr="00080A7D" w:rsidRDefault="00343EF5" w:rsidP="00343EF5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What are the </w:t>
      </w:r>
      <w:r w:rsidR="00990FE0" w:rsidRPr="00080A7D">
        <w:rPr>
          <w:rFonts w:cstheme="minorHAnsi"/>
          <w:b/>
          <w:sz w:val="28"/>
          <w:szCs w:val="28"/>
        </w:rPr>
        <w:t xml:space="preserve">association </w:t>
      </w:r>
      <w:r w:rsidRPr="00080A7D">
        <w:rPr>
          <w:rFonts w:cstheme="minorHAnsi"/>
          <w:b/>
          <w:sz w:val="28"/>
          <w:szCs w:val="28"/>
        </w:rPr>
        <w:t xml:space="preserve">rules that can be generated </w:t>
      </w:r>
      <w:r w:rsidR="005C5B02" w:rsidRPr="00080A7D">
        <w:rPr>
          <w:rFonts w:cstheme="minorHAnsi"/>
          <w:b/>
          <w:sz w:val="28"/>
          <w:szCs w:val="28"/>
        </w:rPr>
        <w:t>from the set of the 3-itemsets calculated in the above question</w:t>
      </w:r>
      <w:r w:rsidRPr="00080A7D">
        <w:rPr>
          <w:rFonts w:cstheme="minorHAnsi"/>
          <w:b/>
          <w:sz w:val="28"/>
          <w:szCs w:val="28"/>
        </w:rPr>
        <w:t xml:space="preserve">? Compute confidence of each rule. Given that </w:t>
      </w:r>
      <w:r w:rsidRPr="00080A7D">
        <w:rPr>
          <w:rFonts w:cstheme="minorHAnsi"/>
          <w:b/>
          <w:i/>
          <w:iCs/>
          <w:sz w:val="28"/>
          <w:szCs w:val="28"/>
        </w:rPr>
        <w:t xml:space="preserve">minconf </w:t>
      </w:r>
      <w:r w:rsidRPr="00080A7D">
        <w:rPr>
          <w:rFonts w:cstheme="minorHAnsi"/>
          <w:b/>
          <w:sz w:val="28"/>
          <w:szCs w:val="28"/>
        </w:rPr>
        <w:t>≥ 70%, which rules will be consi</w:t>
      </w:r>
      <w:r w:rsidR="00EA4F7C" w:rsidRPr="00080A7D">
        <w:rPr>
          <w:rFonts w:cstheme="minorHAnsi"/>
          <w:b/>
          <w:sz w:val="28"/>
          <w:szCs w:val="28"/>
        </w:rPr>
        <w:t>dered for association mining. [1</w:t>
      </w:r>
      <w:r w:rsidRPr="00080A7D">
        <w:rPr>
          <w:rFonts w:cstheme="minorHAnsi"/>
          <w:b/>
          <w:sz w:val="28"/>
          <w:szCs w:val="28"/>
        </w:rPr>
        <w:t>0 points]</w:t>
      </w:r>
    </w:p>
    <w:p w14:paraId="5F324088" w14:textId="77777777" w:rsidR="00343EF5" w:rsidRPr="00080A7D" w:rsidRDefault="00343EF5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14:paraId="5A4BA17D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Rules from {I1, I2, I3} (support=2):</w:t>
      </w:r>
    </w:p>
    <w:p w14:paraId="227F0ECE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3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4 = 50%</w:t>
      </w:r>
    </w:p>
    <w:p w14:paraId="7F67B8DE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3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4 = 50%</w:t>
      </w:r>
    </w:p>
    <w:p w14:paraId="492C1A27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2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3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4 = 50%</w:t>
      </w:r>
    </w:p>
    <w:p w14:paraId="3BF42D99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3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6 = 33%</w:t>
      </w:r>
    </w:p>
    <w:p w14:paraId="218621D9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2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3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7 </w:t>
      </w:r>
      <w:r w:rsidRPr="00352965">
        <w:rPr>
          <w:rFonts w:ascii="Calibri" w:hAnsi="Calibri" w:cs="Calibri"/>
          <w:sz w:val="28"/>
          <w:szCs w:val="28"/>
        </w:rPr>
        <w:t>≈</w:t>
      </w:r>
      <w:r w:rsidRPr="00352965">
        <w:rPr>
          <w:rFonts w:cstheme="minorHAnsi"/>
          <w:sz w:val="28"/>
          <w:szCs w:val="28"/>
        </w:rPr>
        <w:t xml:space="preserve"> 28.6%</w:t>
      </w:r>
    </w:p>
    <w:p w14:paraId="31CD3E73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3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6 </w:t>
      </w:r>
      <w:r w:rsidRPr="00352965">
        <w:rPr>
          <w:rFonts w:ascii="Calibri" w:hAnsi="Calibri" w:cs="Calibri"/>
          <w:sz w:val="28"/>
          <w:szCs w:val="28"/>
        </w:rPr>
        <w:t>≈</w:t>
      </w:r>
      <w:r w:rsidRPr="00352965">
        <w:rPr>
          <w:rFonts w:cstheme="minorHAnsi"/>
          <w:sz w:val="28"/>
          <w:szCs w:val="28"/>
        </w:rPr>
        <w:t xml:space="preserve"> 33%</w:t>
      </w:r>
    </w:p>
    <w:p w14:paraId="29E19998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Rules from {I1, I2, I5} (support=2):</w:t>
      </w:r>
    </w:p>
    <w:p w14:paraId="4ECE3190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5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4 = 50%</w:t>
      </w:r>
    </w:p>
    <w:p w14:paraId="575036E1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5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2 = 100%</w:t>
      </w:r>
    </w:p>
    <w:p w14:paraId="3B564036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2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5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2 = 100%</w:t>
      </w:r>
    </w:p>
    <w:p w14:paraId="76EA35B9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1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5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6 = 33%</w:t>
      </w:r>
    </w:p>
    <w:p w14:paraId="121BFFCF" w14:textId="77777777" w:rsidR="00352965" w:rsidRP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2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5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7 </w:t>
      </w:r>
      <w:r w:rsidRPr="00352965">
        <w:rPr>
          <w:rFonts w:ascii="Calibri" w:hAnsi="Calibri" w:cs="Calibri"/>
          <w:sz w:val="28"/>
          <w:szCs w:val="28"/>
        </w:rPr>
        <w:t>≈</w:t>
      </w:r>
      <w:r w:rsidRPr="00352965">
        <w:rPr>
          <w:rFonts w:cstheme="minorHAnsi"/>
          <w:sz w:val="28"/>
          <w:szCs w:val="28"/>
        </w:rPr>
        <w:t xml:space="preserve"> 28.6%</w:t>
      </w:r>
    </w:p>
    <w:p w14:paraId="57315694" w14:textId="77777777" w:rsidR="00352965" w:rsidRDefault="00352965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352965">
        <w:rPr>
          <w:rFonts w:cstheme="minorHAnsi"/>
          <w:sz w:val="28"/>
          <w:szCs w:val="28"/>
        </w:rPr>
        <w:t>•</w:t>
      </w:r>
      <w:r w:rsidRPr="00352965">
        <w:rPr>
          <w:rFonts w:cstheme="minorHAnsi"/>
          <w:sz w:val="28"/>
          <w:szCs w:val="28"/>
        </w:rPr>
        <w:tab/>
        <w:t xml:space="preserve">- I5 </w:t>
      </w:r>
      <w:r w:rsidRPr="00352965">
        <w:rPr>
          <w:rFonts w:ascii="Cambria Math" w:hAnsi="Cambria Math" w:cs="Cambria Math"/>
          <w:sz w:val="28"/>
          <w:szCs w:val="28"/>
        </w:rPr>
        <w:t>⇒</w:t>
      </w:r>
      <w:r w:rsidRPr="00352965">
        <w:rPr>
          <w:rFonts w:cstheme="minorHAnsi"/>
          <w:sz w:val="28"/>
          <w:szCs w:val="28"/>
        </w:rPr>
        <w:t xml:space="preserve"> I1 </w:t>
      </w:r>
      <w:r w:rsidRPr="00352965">
        <w:rPr>
          <w:rFonts w:ascii="Cambria Math" w:hAnsi="Cambria Math" w:cs="Cambria Math"/>
          <w:sz w:val="28"/>
          <w:szCs w:val="28"/>
        </w:rPr>
        <w:t>∧</w:t>
      </w:r>
      <w:r w:rsidRPr="00352965">
        <w:rPr>
          <w:rFonts w:cstheme="minorHAnsi"/>
          <w:sz w:val="28"/>
          <w:szCs w:val="28"/>
        </w:rPr>
        <w:t xml:space="preserve"> I2 </w:t>
      </w:r>
      <w:r w:rsidRPr="00352965">
        <w:rPr>
          <w:rFonts w:ascii="Calibri" w:hAnsi="Calibri" w:cs="Calibri"/>
          <w:sz w:val="28"/>
          <w:szCs w:val="28"/>
        </w:rPr>
        <w:t>→</w:t>
      </w:r>
      <w:r w:rsidRPr="00352965">
        <w:rPr>
          <w:rFonts w:cstheme="minorHAnsi"/>
          <w:sz w:val="28"/>
          <w:szCs w:val="28"/>
        </w:rPr>
        <w:t xml:space="preserve"> Conf = 2/2 = 100%</w:t>
      </w:r>
    </w:p>
    <w:p w14:paraId="6266AEA2" w14:textId="77777777" w:rsidR="00845A57" w:rsidRPr="00352965" w:rsidRDefault="00845A57" w:rsidP="00352965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AD35651" w14:textId="77777777" w:rsidR="00352965" w:rsidRPr="00845A57" w:rsidRDefault="00352965" w:rsidP="00352965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845A57">
        <w:rPr>
          <w:rFonts w:cstheme="minorHAnsi"/>
          <w:b/>
          <w:bCs/>
          <w:sz w:val="28"/>
          <w:szCs w:val="28"/>
        </w:rPr>
        <w:t>Valid Rules (Confidence ≥ 70%):</w:t>
      </w:r>
    </w:p>
    <w:p w14:paraId="38A32024" w14:textId="77777777" w:rsidR="00352965" w:rsidRPr="00845A57" w:rsidRDefault="00352965" w:rsidP="00352965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845A57">
        <w:rPr>
          <w:rFonts w:cstheme="minorHAnsi"/>
          <w:b/>
          <w:bCs/>
          <w:sz w:val="28"/>
          <w:szCs w:val="28"/>
        </w:rPr>
        <w:t>•</w:t>
      </w:r>
      <w:r w:rsidRPr="00845A57">
        <w:rPr>
          <w:rFonts w:cstheme="minorHAnsi"/>
          <w:b/>
          <w:bCs/>
          <w:sz w:val="28"/>
          <w:szCs w:val="28"/>
        </w:rPr>
        <w:tab/>
        <w:t xml:space="preserve">- I1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∧</w:t>
      </w:r>
      <w:r w:rsidRPr="00845A57">
        <w:rPr>
          <w:rFonts w:cstheme="minorHAnsi"/>
          <w:b/>
          <w:bCs/>
          <w:sz w:val="28"/>
          <w:szCs w:val="28"/>
        </w:rPr>
        <w:t xml:space="preserve"> I5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⇒</w:t>
      </w:r>
      <w:r w:rsidRPr="00845A57">
        <w:rPr>
          <w:rFonts w:cstheme="minorHAnsi"/>
          <w:b/>
          <w:bCs/>
          <w:sz w:val="28"/>
          <w:szCs w:val="28"/>
        </w:rPr>
        <w:t xml:space="preserve"> I2 (100%)</w:t>
      </w:r>
    </w:p>
    <w:p w14:paraId="6514E030" w14:textId="77777777" w:rsidR="00352965" w:rsidRPr="00845A57" w:rsidRDefault="00352965" w:rsidP="00352965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845A57">
        <w:rPr>
          <w:rFonts w:cstheme="minorHAnsi"/>
          <w:b/>
          <w:bCs/>
          <w:sz w:val="28"/>
          <w:szCs w:val="28"/>
        </w:rPr>
        <w:t>•</w:t>
      </w:r>
      <w:r w:rsidRPr="00845A57">
        <w:rPr>
          <w:rFonts w:cstheme="minorHAnsi"/>
          <w:b/>
          <w:bCs/>
          <w:sz w:val="28"/>
          <w:szCs w:val="28"/>
        </w:rPr>
        <w:tab/>
        <w:t xml:space="preserve">- I2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∧</w:t>
      </w:r>
      <w:r w:rsidRPr="00845A57">
        <w:rPr>
          <w:rFonts w:cstheme="minorHAnsi"/>
          <w:b/>
          <w:bCs/>
          <w:sz w:val="28"/>
          <w:szCs w:val="28"/>
        </w:rPr>
        <w:t xml:space="preserve"> I5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⇒</w:t>
      </w:r>
      <w:r w:rsidRPr="00845A57">
        <w:rPr>
          <w:rFonts w:cstheme="minorHAnsi"/>
          <w:b/>
          <w:bCs/>
          <w:sz w:val="28"/>
          <w:szCs w:val="28"/>
        </w:rPr>
        <w:t xml:space="preserve"> I1 (100%)</w:t>
      </w:r>
    </w:p>
    <w:p w14:paraId="25E29912" w14:textId="6CE98CD8" w:rsidR="004A3307" w:rsidRPr="00845A57" w:rsidRDefault="00352965" w:rsidP="00352965">
      <w:pPr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845A57">
        <w:rPr>
          <w:rFonts w:cstheme="minorHAnsi"/>
          <w:b/>
          <w:bCs/>
          <w:sz w:val="28"/>
          <w:szCs w:val="28"/>
        </w:rPr>
        <w:t>•</w:t>
      </w:r>
      <w:r w:rsidRPr="00845A57">
        <w:rPr>
          <w:rFonts w:cstheme="minorHAnsi"/>
          <w:b/>
          <w:bCs/>
          <w:sz w:val="28"/>
          <w:szCs w:val="28"/>
        </w:rPr>
        <w:tab/>
        <w:t xml:space="preserve">- I5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⇒</w:t>
      </w:r>
      <w:r w:rsidRPr="00845A57">
        <w:rPr>
          <w:rFonts w:cstheme="minorHAnsi"/>
          <w:b/>
          <w:bCs/>
          <w:sz w:val="28"/>
          <w:szCs w:val="28"/>
        </w:rPr>
        <w:t xml:space="preserve"> I1 </w:t>
      </w:r>
      <w:r w:rsidRPr="00845A57">
        <w:rPr>
          <w:rFonts w:ascii="Cambria Math" w:hAnsi="Cambria Math" w:cs="Cambria Math"/>
          <w:b/>
          <w:bCs/>
          <w:sz w:val="28"/>
          <w:szCs w:val="28"/>
        </w:rPr>
        <w:t>∧</w:t>
      </w:r>
      <w:r w:rsidRPr="00845A57">
        <w:rPr>
          <w:rFonts w:cstheme="minorHAnsi"/>
          <w:b/>
          <w:bCs/>
          <w:sz w:val="28"/>
          <w:szCs w:val="28"/>
        </w:rPr>
        <w:t xml:space="preserve"> I2 (100%)</w:t>
      </w:r>
    </w:p>
    <w:p w14:paraId="2D748C89" w14:textId="77777777" w:rsidR="004A3307" w:rsidRPr="00080A7D" w:rsidRDefault="004A3307" w:rsidP="00323BE3">
      <w:pPr>
        <w:spacing w:after="0"/>
        <w:rPr>
          <w:rFonts w:cstheme="minorHAnsi"/>
          <w:b/>
          <w:sz w:val="28"/>
          <w:szCs w:val="28"/>
        </w:rPr>
      </w:pPr>
    </w:p>
    <w:p w14:paraId="6B402674" w14:textId="77777777" w:rsidR="0024635B" w:rsidRPr="00080A7D" w:rsidRDefault="0024635B" w:rsidP="00323BE3">
      <w:pPr>
        <w:spacing w:after="0"/>
        <w:rPr>
          <w:rFonts w:cstheme="minorHAnsi"/>
          <w:b/>
          <w:sz w:val="28"/>
          <w:szCs w:val="28"/>
        </w:rPr>
      </w:pPr>
    </w:p>
    <w:p w14:paraId="1710234F" w14:textId="77777777" w:rsidR="00A61A04" w:rsidRPr="00080A7D" w:rsidRDefault="00975794" w:rsidP="00323BE3">
      <w:pPr>
        <w:spacing w:after="0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lastRenderedPageBreak/>
        <w:t xml:space="preserve">Problem-3: </w:t>
      </w:r>
      <w:r w:rsidR="00070BD7" w:rsidRPr="00080A7D">
        <w:rPr>
          <w:rFonts w:cstheme="minorHAnsi"/>
          <w:b/>
          <w:sz w:val="28"/>
          <w:szCs w:val="28"/>
        </w:rPr>
        <w:t>R-Programming</w:t>
      </w:r>
      <w:r w:rsidR="00037DD0" w:rsidRPr="00080A7D">
        <w:rPr>
          <w:rFonts w:cstheme="minorHAnsi"/>
          <w:b/>
          <w:sz w:val="28"/>
          <w:szCs w:val="28"/>
        </w:rPr>
        <w:t xml:space="preserve"> [4</w:t>
      </w:r>
      <w:r w:rsidRPr="00080A7D">
        <w:rPr>
          <w:rFonts w:cstheme="minorHAnsi"/>
          <w:b/>
          <w:sz w:val="28"/>
          <w:szCs w:val="28"/>
        </w:rPr>
        <w:t>0 points]</w:t>
      </w:r>
    </w:p>
    <w:p w14:paraId="61274837" w14:textId="77777777" w:rsidR="009A293C" w:rsidRPr="00080A7D" w:rsidRDefault="00A61A04" w:rsidP="00C055EC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A </w:t>
      </w:r>
      <w:r w:rsidR="00C055EC" w:rsidRPr="00080A7D">
        <w:rPr>
          <w:rFonts w:cstheme="minorHAnsi"/>
          <w:sz w:val="28"/>
          <w:szCs w:val="28"/>
        </w:rPr>
        <w:t>wholesale customer dataset</w:t>
      </w:r>
      <w:r w:rsidRPr="00080A7D">
        <w:rPr>
          <w:rFonts w:cstheme="minorHAnsi"/>
          <w:sz w:val="28"/>
          <w:szCs w:val="28"/>
        </w:rPr>
        <w:t xml:space="preserve"> </w:t>
      </w:r>
      <w:r w:rsidR="00C055EC" w:rsidRPr="00080A7D">
        <w:rPr>
          <w:rFonts w:cstheme="minorHAnsi"/>
          <w:sz w:val="28"/>
          <w:szCs w:val="28"/>
        </w:rPr>
        <w:t>is</w:t>
      </w:r>
      <w:r w:rsidRPr="00080A7D">
        <w:rPr>
          <w:rFonts w:cstheme="minorHAnsi"/>
          <w:sz w:val="28"/>
          <w:szCs w:val="28"/>
        </w:rPr>
        <w:t xml:space="preserve"> available in the homework folder. </w:t>
      </w:r>
      <w:r w:rsidR="009A293C" w:rsidRPr="00080A7D">
        <w:rPr>
          <w:rFonts w:cstheme="minorHAnsi"/>
          <w:sz w:val="28"/>
          <w:szCs w:val="28"/>
        </w:rPr>
        <w:t>The data</w:t>
      </w:r>
      <w:r w:rsidR="00C055EC" w:rsidRPr="00080A7D">
        <w:rPr>
          <w:rFonts w:cstheme="minorHAnsi"/>
          <w:sz w:val="28"/>
          <w:szCs w:val="28"/>
        </w:rPr>
        <w:t>set refers to clients of a wholesale distributor. It includes the annual spending in monetary units (m.u.) on diverse product categories</w:t>
      </w:r>
      <w:r w:rsidR="009A293C" w:rsidRPr="00080A7D">
        <w:rPr>
          <w:rFonts w:cstheme="minorHAnsi"/>
          <w:sz w:val="28"/>
          <w:szCs w:val="28"/>
        </w:rPr>
        <w:t>. Your task is to apply k-means clustering to find some interesting groupings from the data. The attribute information is as per the following:</w:t>
      </w:r>
    </w:p>
    <w:p w14:paraId="3B0A60DD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CHANNEL:  Wholesale</w:t>
      </w:r>
      <w:r w:rsidR="00126E41" w:rsidRPr="00080A7D">
        <w:rPr>
          <w:rFonts w:cstheme="minorHAnsi"/>
          <w:color w:val="000000" w:themeColor="text1"/>
          <w:sz w:val="28"/>
          <w:szCs w:val="28"/>
        </w:rPr>
        <w:t xml:space="preserve"> purchase </w:t>
      </w:r>
      <w:r w:rsidRPr="00080A7D">
        <w:rPr>
          <w:rFonts w:cstheme="minorHAnsi"/>
          <w:color w:val="000000" w:themeColor="text1"/>
          <w:sz w:val="28"/>
          <w:szCs w:val="28"/>
        </w:rPr>
        <w:t xml:space="preserve">or Retail </w:t>
      </w:r>
      <w:r w:rsidR="00126E41" w:rsidRPr="00080A7D">
        <w:rPr>
          <w:rFonts w:cstheme="minorHAnsi"/>
          <w:color w:val="000000" w:themeColor="text1"/>
          <w:sz w:val="28"/>
          <w:szCs w:val="28"/>
        </w:rPr>
        <w:t>purchase</w:t>
      </w:r>
    </w:p>
    <w:p w14:paraId="1832D3EE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REGION:</w:t>
      </w:r>
      <w:r w:rsidR="00126E41" w:rsidRPr="00080A7D">
        <w:rPr>
          <w:rFonts w:cstheme="minorHAnsi"/>
          <w:color w:val="000000" w:themeColor="text1"/>
          <w:sz w:val="28"/>
          <w:szCs w:val="28"/>
        </w:rPr>
        <w:t xml:space="preserve"> Region1, Region2, or </w:t>
      </w:r>
      <w:r w:rsidR="00143E5A" w:rsidRPr="00080A7D">
        <w:rPr>
          <w:rFonts w:cstheme="minorHAnsi"/>
          <w:color w:val="000000" w:themeColor="text1"/>
          <w:sz w:val="28"/>
          <w:szCs w:val="28"/>
        </w:rPr>
        <w:t>Region3</w:t>
      </w:r>
      <w:r w:rsidRPr="00080A7D">
        <w:rPr>
          <w:rStyle w:val="apple-converted-space"/>
          <w:rFonts w:cstheme="minorHAnsi"/>
          <w:color w:val="000000" w:themeColor="text1"/>
          <w:sz w:val="28"/>
          <w:szCs w:val="28"/>
        </w:rPr>
        <w:t> </w:t>
      </w:r>
    </w:p>
    <w:p w14:paraId="70F91C89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FRESH: annual spending (m.u.) on fresh products </w:t>
      </w:r>
    </w:p>
    <w:p w14:paraId="1FC8B420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MILK: annual spending (m.u.) on milk products</w:t>
      </w:r>
    </w:p>
    <w:p w14:paraId="71B2E8F1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GROCERY: annual spending (m.u.)on grocery products </w:t>
      </w:r>
    </w:p>
    <w:p w14:paraId="779F6407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FROZEN: annual spending (m.u.)on frozen products</w:t>
      </w:r>
    </w:p>
    <w:p w14:paraId="38CD51C3" w14:textId="77777777" w:rsidR="009A293C" w:rsidRPr="00080A7D" w:rsidRDefault="00143E5A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DETERGENTS_PAPER: </w:t>
      </w:r>
      <w:r w:rsidR="009A293C" w:rsidRPr="00080A7D">
        <w:rPr>
          <w:rFonts w:cstheme="minorHAnsi"/>
          <w:color w:val="000000" w:themeColor="text1"/>
          <w:sz w:val="28"/>
          <w:szCs w:val="28"/>
        </w:rPr>
        <w:t>annua</w:t>
      </w:r>
      <w:r w:rsidRPr="00080A7D">
        <w:rPr>
          <w:rFonts w:cstheme="minorHAnsi"/>
          <w:color w:val="000000" w:themeColor="text1"/>
          <w:sz w:val="28"/>
          <w:szCs w:val="28"/>
        </w:rPr>
        <w:t xml:space="preserve">l spending (m.u.) on detergents &amp; </w:t>
      </w:r>
      <w:r w:rsidR="009A293C" w:rsidRPr="00080A7D">
        <w:rPr>
          <w:rFonts w:cstheme="minorHAnsi"/>
          <w:color w:val="000000" w:themeColor="text1"/>
          <w:sz w:val="28"/>
          <w:szCs w:val="28"/>
        </w:rPr>
        <w:t>paper products</w:t>
      </w:r>
    </w:p>
    <w:p w14:paraId="37C66B00" w14:textId="77777777"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DELICATESSEN: annual spending (m.u.)on and delicatessen products </w:t>
      </w:r>
    </w:p>
    <w:p w14:paraId="5203AB93" w14:textId="77777777" w:rsidR="00126E41" w:rsidRPr="00080A7D" w:rsidRDefault="00126E41" w:rsidP="00A61A04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71DA18AA" w14:textId="77777777" w:rsidR="00A61A04" w:rsidRPr="00080A7D" w:rsidRDefault="00A61A04" w:rsidP="00A61A04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Specifically, develop an R script to</w:t>
      </w:r>
    </w:p>
    <w:p w14:paraId="56F13209" w14:textId="77777777" w:rsidR="00A61A04" w:rsidRPr="00080A7D" w:rsidRDefault="00A61A04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 xml:space="preserve">Read-in the </w:t>
      </w:r>
      <w:r w:rsidR="001A667D" w:rsidRPr="00D147F6">
        <w:rPr>
          <w:rFonts w:cstheme="minorHAnsi"/>
          <w:color w:val="C00000"/>
          <w:sz w:val="28"/>
          <w:szCs w:val="28"/>
        </w:rPr>
        <w:t>dataset</w:t>
      </w:r>
      <w:r w:rsidRPr="00080A7D">
        <w:rPr>
          <w:rFonts w:cstheme="minorHAnsi"/>
          <w:sz w:val="28"/>
          <w:szCs w:val="28"/>
        </w:rPr>
        <w:t xml:space="preserve">. </w:t>
      </w:r>
      <w:r w:rsidR="007F5603" w:rsidRPr="00080A7D">
        <w:rPr>
          <w:rFonts w:cstheme="minorHAnsi"/>
          <w:b/>
          <w:sz w:val="28"/>
          <w:szCs w:val="28"/>
        </w:rPr>
        <w:t>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14:paraId="7E195BE8" w14:textId="77777777" w:rsidR="00A61A04" w:rsidRPr="00080A7D" w:rsidRDefault="001A667D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Apply k-means</w:t>
      </w:r>
      <w:r w:rsidRPr="00080A7D">
        <w:rPr>
          <w:rFonts w:cstheme="minorHAnsi"/>
          <w:sz w:val="28"/>
          <w:szCs w:val="28"/>
        </w:rPr>
        <w:t xml:space="preserve"> algorithm. </w:t>
      </w:r>
      <w:r w:rsidR="007F5603" w:rsidRPr="00080A7D">
        <w:rPr>
          <w:rFonts w:cstheme="minorHAnsi"/>
          <w:b/>
          <w:sz w:val="28"/>
          <w:szCs w:val="28"/>
        </w:rPr>
        <w:t>[15 points]</w:t>
      </w:r>
    </w:p>
    <w:p w14:paraId="2DE7CEEA" w14:textId="77777777" w:rsidR="00D147F6" w:rsidRDefault="007F5603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Play with the k value to find</w:t>
      </w:r>
      <w:r w:rsidRPr="00080A7D">
        <w:rPr>
          <w:rFonts w:cstheme="minorHAnsi"/>
          <w:sz w:val="28"/>
          <w:szCs w:val="28"/>
        </w:rPr>
        <w:t xml:space="preserve"> some interesting groupings </w:t>
      </w:r>
      <w:r w:rsidRPr="00080A7D">
        <w:rPr>
          <w:rFonts w:cstheme="minorHAnsi"/>
          <w:b/>
          <w:sz w:val="28"/>
          <w:szCs w:val="28"/>
        </w:rPr>
        <w:t>[10 points]</w:t>
      </w:r>
      <w:r w:rsidR="00D147F6">
        <w:rPr>
          <w:rFonts w:cstheme="minorHAnsi"/>
          <w:sz w:val="28"/>
          <w:szCs w:val="28"/>
        </w:rPr>
        <w:t>.</w:t>
      </w:r>
    </w:p>
    <w:p w14:paraId="30F9B5C2" w14:textId="77777777" w:rsidR="00A61A04" w:rsidRPr="00080A7D" w:rsidRDefault="007F5603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Write a brief report</w:t>
      </w:r>
      <w:r w:rsidRPr="00080A7D">
        <w:rPr>
          <w:rFonts w:cstheme="minorHAnsi"/>
          <w:sz w:val="28"/>
          <w:szCs w:val="28"/>
        </w:rPr>
        <w:t xml:space="preserve"> </w:t>
      </w:r>
      <w:r w:rsidR="00E44448" w:rsidRPr="00080A7D">
        <w:rPr>
          <w:rFonts w:cstheme="minorHAnsi"/>
          <w:sz w:val="28"/>
          <w:szCs w:val="28"/>
        </w:rPr>
        <w:t>to explain</w:t>
      </w:r>
      <w:r w:rsidRPr="00080A7D">
        <w:rPr>
          <w:rFonts w:cstheme="minorHAnsi"/>
          <w:sz w:val="28"/>
          <w:szCs w:val="28"/>
        </w:rPr>
        <w:t xml:space="preserve"> each of the findings </w:t>
      </w:r>
      <w:r w:rsidRPr="00080A7D">
        <w:rPr>
          <w:rFonts w:cstheme="minorHAnsi"/>
          <w:b/>
          <w:sz w:val="28"/>
          <w:szCs w:val="28"/>
        </w:rPr>
        <w:t>[10 points]</w:t>
      </w:r>
      <w:r w:rsidRPr="00080A7D">
        <w:rPr>
          <w:rFonts w:cstheme="minorHAnsi"/>
          <w:sz w:val="28"/>
          <w:szCs w:val="28"/>
        </w:rPr>
        <w:t xml:space="preserve">. </w:t>
      </w:r>
    </w:p>
    <w:p w14:paraId="76BEA9A4" w14:textId="6BC41342" w:rsidR="00E44448" w:rsidRPr="00080A7D" w:rsidRDefault="00EC1011" w:rsidP="00E44448">
      <w:pPr>
        <w:pStyle w:val="ListParagraph"/>
        <w:spacing w:line="240" w:lineRule="auto"/>
        <w:ind w:left="108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:Answer for 4 is on the code file.</w:t>
      </w:r>
    </w:p>
    <w:p w14:paraId="0B7EF470" w14:textId="77777777" w:rsidR="00EA62DC" w:rsidRPr="00080A7D" w:rsidRDefault="00EA62DC" w:rsidP="005F4AA9">
      <w:pPr>
        <w:rPr>
          <w:rFonts w:cstheme="minorHAnsi"/>
          <w:sz w:val="28"/>
          <w:szCs w:val="28"/>
        </w:rPr>
      </w:pPr>
    </w:p>
    <w:sectPr w:rsidR="00EA62DC" w:rsidRPr="00080A7D" w:rsidSect="00130E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3E253" w14:textId="77777777" w:rsidR="00542264" w:rsidRDefault="00542264" w:rsidP="00EA62DC">
      <w:pPr>
        <w:spacing w:after="0" w:line="240" w:lineRule="auto"/>
      </w:pPr>
      <w:r>
        <w:separator/>
      </w:r>
    </w:p>
  </w:endnote>
  <w:endnote w:type="continuationSeparator" w:id="0">
    <w:p w14:paraId="1C7DE471" w14:textId="77777777" w:rsidR="00542264" w:rsidRDefault="00542264" w:rsidP="00EA6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470454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090C25" w14:textId="77777777" w:rsidR="00A00085" w:rsidRPr="005B7E4B" w:rsidRDefault="00A00085" w:rsidP="005B7E4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Cs/>
          </w:rPr>
        </w:pPr>
        <w:r w:rsidRPr="005B7E4B">
          <w:rPr>
            <w:color w:val="FF0000"/>
          </w:rPr>
          <w:fldChar w:fldCharType="begin"/>
        </w:r>
        <w:r w:rsidRPr="005B7E4B">
          <w:rPr>
            <w:color w:val="FF0000"/>
          </w:rPr>
          <w:instrText xml:space="preserve"> PAGE   \* MERGEFORMAT </w:instrText>
        </w:r>
        <w:r w:rsidRPr="005B7E4B">
          <w:rPr>
            <w:color w:val="FF0000"/>
          </w:rPr>
          <w:fldChar w:fldCharType="separate"/>
        </w:r>
        <w:r w:rsidR="00DA2816" w:rsidRPr="00DA2816">
          <w:rPr>
            <w:bCs/>
            <w:noProof/>
            <w:color w:val="FF0000"/>
          </w:rPr>
          <w:t>1</w:t>
        </w:r>
        <w:r w:rsidRPr="005B7E4B">
          <w:rPr>
            <w:bCs/>
            <w:noProof/>
            <w:color w:val="FF0000"/>
          </w:rPr>
          <w:fldChar w:fldCharType="end"/>
        </w:r>
        <w:r w:rsidRPr="005B7E4B">
          <w:rPr>
            <w:bCs/>
          </w:rPr>
          <w:t xml:space="preserve"> | </w:t>
        </w:r>
        <w:r w:rsidR="00D147F6">
          <w:rPr>
            <w:color w:val="7F7F7F" w:themeColor="background1" w:themeShade="7F"/>
            <w:spacing w:val="60"/>
          </w:rPr>
          <w:t>3</w:t>
        </w:r>
      </w:p>
    </w:sdtContent>
  </w:sdt>
  <w:p w14:paraId="4E23B60A" w14:textId="77777777" w:rsidR="00A00085" w:rsidRDefault="00A000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C35D9" w14:textId="77777777" w:rsidR="00542264" w:rsidRDefault="00542264" w:rsidP="00EA62DC">
      <w:pPr>
        <w:spacing w:after="0" w:line="240" w:lineRule="auto"/>
      </w:pPr>
      <w:r>
        <w:separator/>
      </w:r>
    </w:p>
  </w:footnote>
  <w:footnote w:type="continuationSeparator" w:id="0">
    <w:p w14:paraId="33CC6776" w14:textId="77777777" w:rsidR="00542264" w:rsidRDefault="00542264" w:rsidP="00EA62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79C"/>
    <w:multiLevelType w:val="hybridMultilevel"/>
    <w:tmpl w:val="BDFE2D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9E0E75"/>
    <w:multiLevelType w:val="multilevel"/>
    <w:tmpl w:val="90EE7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40F07"/>
    <w:multiLevelType w:val="multilevel"/>
    <w:tmpl w:val="4DBEF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24498"/>
    <w:multiLevelType w:val="hybridMultilevel"/>
    <w:tmpl w:val="868E6C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6D5BCB"/>
    <w:multiLevelType w:val="multilevel"/>
    <w:tmpl w:val="66728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480CD4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A5521"/>
    <w:multiLevelType w:val="hybridMultilevel"/>
    <w:tmpl w:val="2DE8AA26"/>
    <w:lvl w:ilvl="0" w:tplc="180C02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A396E"/>
    <w:multiLevelType w:val="hybridMultilevel"/>
    <w:tmpl w:val="9B66FF60"/>
    <w:lvl w:ilvl="0" w:tplc="9804777E">
      <w:start w:val="1"/>
      <w:numFmt w:val="decimal"/>
      <w:lvlText w:val="%1."/>
      <w:lvlJc w:val="left"/>
      <w:pPr>
        <w:ind w:left="36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F64AA6"/>
    <w:multiLevelType w:val="multilevel"/>
    <w:tmpl w:val="1EF63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366E70"/>
    <w:multiLevelType w:val="hybridMultilevel"/>
    <w:tmpl w:val="38F8FF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D5222"/>
    <w:multiLevelType w:val="hybridMultilevel"/>
    <w:tmpl w:val="6FDE237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7623DD"/>
    <w:multiLevelType w:val="multilevel"/>
    <w:tmpl w:val="0BEA8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CB092E"/>
    <w:multiLevelType w:val="hybridMultilevel"/>
    <w:tmpl w:val="A4609E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10B76"/>
    <w:multiLevelType w:val="hybridMultilevel"/>
    <w:tmpl w:val="995A8E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FE233D"/>
    <w:multiLevelType w:val="hybridMultilevel"/>
    <w:tmpl w:val="2EF27B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6C7BB4"/>
    <w:multiLevelType w:val="hybridMultilevel"/>
    <w:tmpl w:val="F9B07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3A506E"/>
    <w:multiLevelType w:val="hybridMultilevel"/>
    <w:tmpl w:val="81DAF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ED5D9F"/>
    <w:multiLevelType w:val="hybridMultilevel"/>
    <w:tmpl w:val="67A49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AB4F09"/>
    <w:multiLevelType w:val="hybridMultilevel"/>
    <w:tmpl w:val="C826ED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A3829"/>
    <w:multiLevelType w:val="hybridMultilevel"/>
    <w:tmpl w:val="7018C2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1B871E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0153A9"/>
    <w:multiLevelType w:val="multilevel"/>
    <w:tmpl w:val="93C45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714D3D"/>
    <w:multiLevelType w:val="hybridMultilevel"/>
    <w:tmpl w:val="BBEAA1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B372AA"/>
    <w:multiLevelType w:val="hybridMultilevel"/>
    <w:tmpl w:val="9A3C7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FA0022E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05759977">
    <w:abstractNumId w:val="13"/>
  </w:num>
  <w:num w:numId="2" w16cid:durableId="1968466560">
    <w:abstractNumId w:val="19"/>
  </w:num>
  <w:num w:numId="3" w16cid:durableId="1255937340">
    <w:abstractNumId w:val="12"/>
  </w:num>
  <w:num w:numId="4" w16cid:durableId="878320018">
    <w:abstractNumId w:val="21"/>
  </w:num>
  <w:num w:numId="5" w16cid:durableId="924152207">
    <w:abstractNumId w:val="6"/>
  </w:num>
  <w:num w:numId="6" w16cid:durableId="1260914178">
    <w:abstractNumId w:val="3"/>
  </w:num>
  <w:num w:numId="7" w16cid:durableId="1109349801">
    <w:abstractNumId w:val="15"/>
  </w:num>
  <w:num w:numId="8" w16cid:durableId="654651643">
    <w:abstractNumId w:val="14"/>
  </w:num>
  <w:num w:numId="9" w16cid:durableId="1897743827">
    <w:abstractNumId w:val="9"/>
  </w:num>
  <w:num w:numId="10" w16cid:durableId="972369684">
    <w:abstractNumId w:val="20"/>
  </w:num>
  <w:num w:numId="11" w16cid:durableId="1406339180">
    <w:abstractNumId w:val="0"/>
  </w:num>
  <w:num w:numId="12" w16cid:durableId="48774751">
    <w:abstractNumId w:val="17"/>
  </w:num>
  <w:num w:numId="13" w16cid:durableId="731974024">
    <w:abstractNumId w:val="5"/>
  </w:num>
  <w:num w:numId="14" w16cid:durableId="2059818520">
    <w:abstractNumId w:val="24"/>
  </w:num>
  <w:num w:numId="15" w16cid:durableId="1301888196">
    <w:abstractNumId w:val="16"/>
  </w:num>
  <w:num w:numId="16" w16cid:durableId="783885694">
    <w:abstractNumId w:val="25"/>
  </w:num>
  <w:num w:numId="17" w16cid:durableId="1976835492">
    <w:abstractNumId w:val="7"/>
  </w:num>
  <w:num w:numId="18" w16cid:durableId="1787196419">
    <w:abstractNumId w:val="23"/>
  </w:num>
  <w:num w:numId="19" w16cid:durableId="2013101883">
    <w:abstractNumId w:val="10"/>
  </w:num>
  <w:num w:numId="20" w16cid:durableId="1534221699">
    <w:abstractNumId w:val="18"/>
  </w:num>
  <w:num w:numId="21" w16cid:durableId="1716734237">
    <w:abstractNumId w:val="2"/>
  </w:num>
  <w:num w:numId="22" w16cid:durableId="1935744068">
    <w:abstractNumId w:val="4"/>
  </w:num>
  <w:num w:numId="23" w16cid:durableId="1842089318">
    <w:abstractNumId w:val="11"/>
  </w:num>
  <w:num w:numId="24" w16cid:durableId="1420713040">
    <w:abstractNumId w:val="8"/>
  </w:num>
  <w:num w:numId="25" w16cid:durableId="1648122097">
    <w:abstractNumId w:val="1"/>
  </w:num>
  <w:num w:numId="26" w16cid:durableId="11204905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M0MjI0NTE2MDJU0lEKTi0uzszPAykwqwUAd5KAdSwAAAA="/>
  </w:docVars>
  <w:rsids>
    <w:rsidRoot w:val="00EA62DC"/>
    <w:rsid w:val="000101B6"/>
    <w:rsid w:val="000122A0"/>
    <w:rsid w:val="000273AB"/>
    <w:rsid w:val="00034C0C"/>
    <w:rsid w:val="000368AC"/>
    <w:rsid w:val="00037DD0"/>
    <w:rsid w:val="0004169A"/>
    <w:rsid w:val="00055F06"/>
    <w:rsid w:val="00057144"/>
    <w:rsid w:val="000662C0"/>
    <w:rsid w:val="000665B9"/>
    <w:rsid w:val="00070BD7"/>
    <w:rsid w:val="00072227"/>
    <w:rsid w:val="00080A7D"/>
    <w:rsid w:val="000A2D4E"/>
    <w:rsid w:val="000A4326"/>
    <w:rsid w:val="000D0DCE"/>
    <w:rsid w:val="000E1215"/>
    <w:rsid w:val="000E2EE7"/>
    <w:rsid w:val="00126E41"/>
    <w:rsid w:val="001305C0"/>
    <w:rsid w:val="00130ED9"/>
    <w:rsid w:val="00136501"/>
    <w:rsid w:val="001402A7"/>
    <w:rsid w:val="00143E5A"/>
    <w:rsid w:val="001547AE"/>
    <w:rsid w:val="00160940"/>
    <w:rsid w:val="00161938"/>
    <w:rsid w:val="0017739B"/>
    <w:rsid w:val="00196874"/>
    <w:rsid w:val="001A03AC"/>
    <w:rsid w:val="001A667D"/>
    <w:rsid w:val="001A6DEE"/>
    <w:rsid w:val="001B3D0F"/>
    <w:rsid w:val="001B55B9"/>
    <w:rsid w:val="001B7EB0"/>
    <w:rsid w:val="001D240E"/>
    <w:rsid w:val="001E130F"/>
    <w:rsid w:val="001E5A56"/>
    <w:rsid w:val="00203023"/>
    <w:rsid w:val="002042CB"/>
    <w:rsid w:val="00206724"/>
    <w:rsid w:val="00210BFC"/>
    <w:rsid w:val="002212C5"/>
    <w:rsid w:val="0023268D"/>
    <w:rsid w:val="00243D43"/>
    <w:rsid w:val="00243E49"/>
    <w:rsid w:val="0024635B"/>
    <w:rsid w:val="002532E1"/>
    <w:rsid w:val="00255EC1"/>
    <w:rsid w:val="00274058"/>
    <w:rsid w:val="00282544"/>
    <w:rsid w:val="00282A3F"/>
    <w:rsid w:val="00293876"/>
    <w:rsid w:val="00294202"/>
    <w:rsid w:val="002A0602"/>
    <w:rsid w:val="002A75AD"/>
    <w:rsid w:val="002B6E0D"/>
    <w:rsid w:val="002E0A09"/>
    <w:rsid w:val="002E3AC2"/>
    <w:rsid w:val="002F29F5"/>
    <w:rsid w:val="002F2B89"/>
    <w:rsid w:val="00304D8B"/>
    <w:rsid w:val="00317C64"/>
    <w:rsid w:val="003213D9"/>
    <w:rsid w:val="00323BE3"/>
    <w:rsid w:val="00325D4C"/>
    <w:rsid w:val="003275A7"/>
    <w:rsid w:val="00333007"/>
    <w:rsid w:val="00343EF5"/>
    <w:rsid w:val="00352965"/>
    <w:rsid w:val="00360FB0"/>
    <w:rsid w:val="00373A26"/>
    <w:rsid w:val="00376138"/>
    <w:rsid w:val="00376E05"/>
    <w:rsid w:val="00380DC1"/>
    <w:rsid w:val="003924B2"/>
    <w:rsid w:val="00392B0C"/>
    <w:rsid w:val="00396CAE"/>
    <w:rsid w:val="003A22C5"/>
    <w:rsid w:val="003B29E6"/>
    <w:rsid w:val="003E3BF8"/>
    <w:rsid w:val="00402A28"/>
    <w:rsid w:val="00411032"/>
    <w:rsid w:val="00411F5D"/>
    <w:rsid w:val="004175B0"/>
    <w:rsid w:val="00423C90"/>
    <w:rsid w:val="00423F70"/>
    <w:rsid w:val="00431855"/>
    <w:rsid w:val="00437F5F"/>
    <w:rsid w:val="00444D3C"/>
    <w:rsid w:val="00451595"/>
    <w:rsid w:val="00462461"/>
    <w:rsid w:val="004637D6"/>
    <w:rsid w:val="00464C44"/>
    <w:rsid w:val="00485896"/>
    <w:rsid w:val="00492DC3"/>
    <w:rsid w:val="004A3307"/>
    <w:rsid w:val="004A7401"/>
    <w:rsid w:val="004C300F"/>
    <w:rsid w:val="004D057C"/>
    <w:rsid w:val="004D1309"/>
    <w:rsid w:val="004E0753"/>
    <w:rsid w:val="004E5DAC"/>
    <w:rsid w:val="005068BE"/>
    <w:rsid w:val="005115C1"/>
    <w:rsid w:val="00542264"/>
    <w:rsid w:val="00561D34"/>
    <w:rsid w:val="005678B2"/>
    <w:rsid w:val="005839FD"/>
    <w:rsid w:val="00585BF5"/>
    <w:rsid w:val="00587524"/>
    <w:rsid w:val="00587EFC"/>
    <w:rsid w:val="005A06FA"/>
    <w:rsid w:val="005B1E9D"/>
    <w:rsid w:val="005B7E4B"/>
    <w:rsid w:val="005C07DB"/>
    <w:rsid w:val="005C11DA"/>
    <w:rsid w:val="005C5B02"/>
    <w:rsid w:val="005D24CD"/>
    <w:rsid w:val="005D4C1C"/>
    <w:rsid w:val="005D5FE8"/>
    <w:rsid w:val="005E637F"/>
    <w:rsid w:val="005F1B76"/>
    <w:rsid w:val="005F3E67"/>
    <w:rsid w:val="005F4AA9"/>
    <w:rsid w:val="006129C3"/>
    <w:rsid w:val="00624018"/>
    <w:rsid w:val="00624C10"/>
    <w:rsid w:val="0063642F"/>
    <w:rsid w:val="00657E1C"/>
    <w:rsid w:val="00690C91"/>
    <w:rsid w:val="0069116C"/>
    <w:rsid w:val="00691E58"/>
    <w:rsid w:val="006A165A"/>
    <w:rsid w:val="006B069A"/>
    <w:rsid w:val="006B1DBF"/>
    <w:rsid w:val="006C3028"/>
    <w:rsid w:val="006F64A8"/>
    <w:rsid w:val="0070631C"/>
    <w:rsid w:val="007324AB"/>
    <w:rsid w:val="00783F97"/>
    <w:rsid w:val="007A080E"/>
    <w:rsid w:val="007A75F5"/>
    <w:rsid w:val="007C0F2F"/>
    <w:rsid w:val="007C21B8"/>
    <w:rsid w:val="007C3FA8"/>
    <w:rsid w:val="007D2651"/>
    <w:rsid w:val="007D2B94"/>
    <w:rsid w:val="007D7806"/>
    <w:rsid w:val="007F5603"/>
    <w:rsid w:val="008001E0"/>
    <w:rsid w:val="0080596B"/>
    <w:rsid w:val="00814195"/>
    <w:rsid w:val="0082582A"/>
    <w:rsid w:val="00832DA9"/>
    <w:rsid w:val="00837504"/>
    <w:rsid w:val="00845A57"/>
    <w:rsid w:val="00866DE9"/>
    <w:rsid w:val="0087462B"/>
    <w:rsid w:val="0089488F"/>
    <w:rsid w:val="008A1346"/>
    <w:rsid w:val="008C04F2"/>
    <w:rsid w:val="008C4C2E"/>
    <w:rsid w:val="008C5EAC"/>
    <w:rsid w:val="008D3A48"/>
    <w:rsid w:val="00900789"/>
    <w:rsid w:val="009019E5"/>
    <w:rsid w:val="00901DD4"/>
    <w:rsid w:val="00904F51"/>
    <w:rsid w:val="00920870"/>
    <w:rsid w:val="00934924"/>
    <w:rsid w:val="00966E34"/>
    <w:rsid w:val="0096792A"/>
    <w:rsid w:val="00975794"/>
    <w:rsid w:val="00990FE0"/>
    <w:rsid w:val="009A293C"/>
    <w:rsid w:val="009B0CE5"/>
    <w:rsid w:val="009B767B"/>
    <w:rsid w:val="009C6718"/>
    <w:rsid w:val="009D1225"/>
    <w:rsid w:val="009F3FF3"/>
    <w:rsid w:val="00A00085"/>
    <w:rsid w:val="00A021FC"/>
    <w:rsid w:val="00A13144"/>
    <w:rsid w:val="00A13A39"/>
    <w:rsid w:val="00A26403"/>
    <w:rsid w:val="00A36663"/>
    <w:rsid w:val="00A54000"/>
    <w:rsid w:val="00A56224"/>
    <w:rsid w:val="00A61A04"/>
    <w:rsid w:val="00A63EAC"/>
    <w:rsid w:val="00A66C0A"/>
    <w:rsid w:val="00A77BDB"/>
    <w:rsid w:val="00A8055E"/>
    <w:rsid w:val="00A805E8"/>
    <w:rsid w:val="00AA334F"/>
    <w:rsid w:val="00AB3FAE"/>
    <w:rsid w:val="00AB436E"/>
    <w:rsid w:val="00AD36AB"/>
    <w:rsid w:val="00AE1F48"/>
    <w:rsid w:val="00B03C33"/>
    <w:rsid w:val="00B05B73"/>
    <w:rsid w:val="00B160BC"/>
    <w:rsid w:val="00B331FC"/>
    <w:rsid w:val="00B403A0"/>
    <w:rsid w:val="00B44212"/>
    <w:rsid w:val="00B50C44"/>
    <w:rsid w:val="00B548A7"/>
    <w:rsid w:val="00B65B45"/>
    <w:rsid w:val="00B84D7D"/>
    <w:rsid w:val="00B85F15"/>
    <w:rsid w:val="00BA4FA7"/>
    <w:rsid w:val="00BC5443"/>
    <w:rsid w:val="00BE7497"/>
    <w:rsid w:val="00BE7BD6"/>
    <w:rsid w:val="00BF7E2E"/>
    <w:rsid w:val="00C01D85"/>
    <w:rsid w:val="00C01D8D"/>
    <w:rsid w:val="00C055EC"/>
    <w:rsid w:val="00C15639"/>
    <w:rsid w:val="00C157AA"/>
    <w:rsid w:val="00C16E74"/>
    <w:rsid w:val="00C23190"/>
    <w:rsid w:val="00C374EB"/>
    <w:rsid w:val="00C473E1"/>
    <w:rsid w:val="00C578F6"/>
    <w:rsid w:val="00C643ED"/>
    <w:rsid w:val="00C72CC9"/>
    <w:rsid w:val="00C73416"/>
    <w:rsid w:val="00C774CE"/>
    <w:rsid w:val="00C86DF1"/>
    <w:rsid w:val="00C951E8"/>
    <w:rsid w:val="00CA779E"/>
    <w:rsid w:val="00CB7955"/>
    <w:rsid w:val="00CC1DC1"/>
    <w:rsid w:val="00CD064F"/>
    <w:rsid w:val="00CD2EF2"/>
    <w:rsid w:val="00CE5167"/>
    <w:rsid w:val="00CE5A81"/>
    <w:rsid w:val="00CE6E10"/>
    <w:rsid w:val="00CF663A"/>
    <w:rsid w:val="00D147F6"/>
    <w:rsid w:val="00D52A0C"/>
    <w:rsid w:val="00D9204D"/>
    <w:rsid w:val="00DA2816"/>
    <w:rsid w:val="00DB2073"/>
    <w:rsid w:val="00DB227C"/>
    <w:rsid w:val="00DC7122"/>
    <w:rsid w:val="00DD3AFA"/>
    <w:rsid w:val="00DF12E2"/>
    <w:rsid w:val="00E1554E"/>
    <w:rsid w:val="00E166A0"/>
    <w:rsid w:val="00E44448"/>
    <w:rsid w:val="00E44667"/>
    <w:rsid w:val="00E5221E"/>
    <w:rsid w:val="00E55A26"/>
    <w:rsid w:val="00E56759"/>
    <w:rsid w:val="00E60F16"/>
    <w:rsid w:val="00E677CC"/>
    <w:rsid w:val="00E77A3B"/>
    <w:rsid w:val="00EA08BF"/>
    <w:rsid w:val="00EA2E2B"/>
    <w:rsid w:val="00EA484F"/>
    <w:rsid w:val="00EA4F7C"/>
    <w:rsid w:val="00EA52AD"/>
    <w:rsid w:val="00EA59E6"/>
    <w:rsid w:val="00EA62DC"/>
    <w:rsid w:val="00EC1011"/>
    <w:rsid w:val="00ED2AE3"/>
    <w:rsid w:val="00ED348C"/>
    <w:rsid w:val="00EF17ED"/>
    <w:rsid w:val="00EF4C44"/>
    <w:rsid w:val="00F00A5D"/>
    <w:rsid w:val="00F125B7"/>
    <w:rsid w:val="00F416CC"/>
    <w:rsid w:val="00F452A6"/>
    <w:rsid w:val="00F71583"/>
    <w:rsid w:val="00F72433"/>
    <w:rsid w:val="00F732D4"/>
    <w:rsid w:val="00F81058"/>
    <w:rsid w:val="00F829E6"/>
    <w:rsid w:val="00F86E29"/>
    <w:rsid w:val="00F87DA5"/>
    <w:rsid w:val="00F90B7D"/>
    <w:rsid w:val="00FA1B8D"/>
    <w:rsid w:val="00FA45BF"/>
    <w:rsid w:val="00FC59FB"/>
    <w:rsid w:val="00FF4F7B"/>
    <w:rsid w:val="00FF5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889F7"/>
  <w15:docId w15:val="{8EFBF48B-61B7-4B4A-9402-A599D49DC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2DC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2E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2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2DC"/>
  </w:style>
  <w:style w:type="paragraph" w:styleId="Footer">
    <w:name w:val="footer"/>
    <w:basedOn w:val="Normal"/>
    <w:link w:val="Foot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2DC"/>
  </w:style>
  <w:style w:type="paragraph" w:styleId="BalloonText">
    <w:name w:val="Balloon Text"/>
    <w:basedOn w:val="Normal"/>
    <w:link w:val="BalloonTextChar"/>
    <w:uiPriority w:val="99"/>
    <w:semiHidden/>
    <w:unhideWhenUsed/>
    <w:rsid w:val="00837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5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060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9A293C"/>
  </w:style>
  <w:style w:type="table" w:styleId="TableGrid">
    <w:name w:val="Table Grid"/>
    <w:basedOn w:val="TableNormal"/>
    <w:uiPriority w:val="39"/>
    <w:rsid w:val="001B5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A2E2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Spacing">
    <w:name w:val="No Spacing"/>
    <w:uiPriority w:val="1"/>
    <w:qFormat/>
    <w:rsid w:val="003B29E6"/>
    <w:pPr>
      <w:spacing w:after="0" w:line="240" w:lineRule="auto"/>
    </w:pPr>
    <w:rPr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0F6BB-75A6-47E9-A2DC-7563E1FF2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10</Pages>
  <Words>1430</Words>
  <Characters>815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tri</dc:creator>
  <cp:lastModifiedBy>Bhagwat Dhakal</cp:lastModifiedBy>
  <cp:revision>230</cp:revision>
  <cp:lastPrinted>2013-09-11T20:49:00Z</cp:lastPrinted>
  <dcterms:created xsi:type="dcterms:W3CDTF">2011-08-31T14:55:00Z</dcterms:created>
  <dcterms:modified xsi:type="dcterms:W3CDTF">2025-04-13T17:10:00Z</dcterms:modified>
</cp:coreProperties>
</file>